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FA12ABA" w14:textId="77777777" w:rsidR="001C0F2D" w:rsidRDefault="001C0F2D" w:rsidP="003D4DDE">
      <w:pPr>
        <w:rPr>
          <w:b/>
          <w:bCs/>
          <w:sz w:val="28"/>
          <w:szCs w:val="28"/>
        </w:rPr>
      </w:pPr>
    </w:p>
    <w:p w14:paraId="19898081" w14:textId="77777777" w:rsidR="00FE172E" w:rsidRPr="001062F9" w:rsidRDefault="002E7532" w:rsidP="00D44C18">
      <w:pPr>
        <w:spacing w:line="276" w:lineRule="auto"/>
        <w:jc w:val="center"/>
        <w:rPr>
          <w:rFonts w:ascii="Aptos" w:hAnsi="Aptos"/>
          <w:b/>
          <w:bCs/>
          <w:sz w:val="32"/>
          <w:szCs w:val="32"/>
        </w:rPr>
      </w:pPr>
      <w:r w:rsidRPr="001062F9">
        <w:rPr>
          <w:rFonts w:ascii="Aptos" w:hAnsi="Aptos"/>
          <w:b/>
          <w:bCs/>
          <w:sz w:val="32"/>
          <w:szCs w:val="32"/>
        </w:rPr>
        <w:t xml:space="preserve">University </w:t>
      </w:r>
      <w:r w:rsidR="002C29C9" w:rsidRPr="001062F9">
        <w:rPr>
          <w:rFonts w:ascii="Aptos" w:hAnsi="Aptos"/>
          <w:b/>
          <w:bCs/>
          <w:sz w:val="32"/>
          <w:szCs w:val="32"/>
        </w:rPr>
        <w:t>Instructional Materials</w:t>
      </w:r>
      <w:r w:rsidR="003261A9" w:rsidRPr="001062F9">
        <w:rPr>
          <w:rFonts w:ascii="Aptos" w:hAnsi="Aptos"/>
          <w:b/>
          <w:bCs/>
          <w:sz w:val="32"/>
          <w:szCs w:val="32"/>
        </w:rPr>
        <w:t xml:space="preserve"> Evaluation Committee </w:t>
      </w:r>
      <w:r w:rsidR="00517409" w:rsidRPr="001062F9">
        <w:rPr>
          <w:rFonts w:ascii="Aptos" w:hAnsi="Aptos"/>
          <w:b/>
          <w:bCs/>
          <w:sz w:val="32"/>
          <w:szCs w:val="32"/>
        </w:rPr>
        <w:t>(</w:t>
      </w:r>
      <w:r w:rsidRPr="001062F9">
        <w:rPr>
          <w:rFonts w:ascii="Aptos" w:hAnsi="Aptos"/>
          <w:b/>
          <w:bCs/>
          <w:sz w:val="32"/>
          <w:szCs w:val="32"/>
        </w:rPr>
        <w:t>U</w:t>
      </w:r>
      <w:r w:rsidR="00517409" w:rsidRPr="001062F9">
        <w:rPr>
          <w:rFonts w:ascii="Aptos" w:hAnsi="Aptos"/>
          <w:b/>
          <w:bCs/>
          <w:sz w:val="32"/>
          <w:szCs w:val="32"/>
        </w:rPr>
        <w:t xml:space="preserve">IMEC)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26"/>
      </w:tblGrid>
      <w:tr w:rsidR="001062F9" w14:paraId="511342EE" w14:textId="77777777" w:rsidTr="001062F9">
        <w:tc>
          <w:tcPr>
            <w:tcW w:w="9926" w:type="dxa"/>
            <w:shd w:val="clear" w:color="auto" w:fill="D9D9D9" w:themeFill="background1" w:themeFillShade="D9"/>
          </w:tcPr>
          <w:p w14:paraId="45D9D6D3" w14:textId="6C81FD05" w:rsidR="001062F9" w:rsidRPr="001062F9" w:rsidRDefault="001062F9" w:rsidP="00CA2641">
            <w:pPr>
              <w:jc w:val="center"/>
              <w:rPr>
                <w:rFonts w:ascii="Aptos" w:hAnsi="Aptos"/>
                <w:b/>
                <w:bCs/>
                <w:sz w:val="32"/>
                <w:szCs w:val="32"/>
              </w:rPr>
            </w:pPr>
            <w:r w:rsidRPr="001062F9">
              <w:rPr>
                <w:rFonts w:ascii="Aptos" w:hAnsi="Aptos"/>
                <w:b/>
                <w:bCs/>
                <w:sz w:val="32"/>
                <w:szCs w:val="32"/>
              </w:rPr>
              <w:t>Individual Evaluation Report</w:t>
            </w:r>
          </w:p>
        </w:tc>
      </w:tr>
    </w:tbl>
    <w:p w14:paraId="232C518F" w14:textId="77777777" w:rsidR="003062BB" w:rsidRDefault="003062BB" w:rsidP="001062F9">
      <w:pPr>
        <w:rPr>
          <w:rFonts w:ascii="Aptos" w:hAnsi="Aptos"/>
          <w:b/>
          <w:bCs/>
          <w:sz w:val="30"/>
          <w:szCs w:val="3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25"/>
        <w:gridCol w:w="7501"/>
      </w:tblGrid>
      <w:tr w:rsidR="003062BB" w:rsidRPr="00E70DE1" w14:paraId="2441C032" w14:textId="77777777" w:rsidTr="001102DE">
        <w:trPr>
          <w:trHeight w:val="602"/>
        </w:trPr>
        <w:tc>
          <w:tcPr>
            <w:tcW w:w="2425" w:type="dxa"/>
            <w:shd w:val="clear" w:color="auto" w:fill="D9D9D9" w:themeFill="background1" w:themeFillShade="D9"/>
            <w:vAlign w:val="center"/>
          </w:tcPr>
          <w:p w14:paraId="67C0FBF9" w14:textId="23E343E1" w:rsidR="003062BB" w:rsidRPr="000D40A5" w:rsidRDefault="00453097" w:rsidP="009C73FE">
            <w:pPr>
              <w:jc w:val="right"/>
              <w:rPr>
                <w:rFonts w:ascii="Aptos" w:hAnsi="Aptos"/>
                <w:b/>
                <w:bCs/>
              </w:rPr>
            </w:pPr>
            <w:r>
              <w:rPr>
                <w:rFonts w:ascii="Aptos" w:hAnsi="Aptos"/>
                <w:b/>
                <w:bCs/>
              </w:rPr>
              <w:t>IM</w:t>
            </w:r>
            <w:r w:rsidR="003062BB" w:rsidRPr="000D40A5">
              <w:rPr>
                <w:rFonts w:ascii="Aptos" w:hAnsi="Aptos"/>
                <w:b/>
                <w:bCs/>
              </w:rPr>
              <w:t xml:space="preserve"> Title</w:t>
            </w:r>
          </w:p>
        </w:tc>
        <w:tc>
          <w:tcPr>
            <w:tcW w:w="7501" w:type="dxa"/>
          </w:tcPr>
          <w:p w14:paraId="718F5F23" w14:textId="77777777" w:rsidR="003062BB" w:rsidRPr="00E70DE1" w:rsidRDefault="003062BB" w:rsidP="003062BB">
            <w:pPr>
              <w:rPr>
                <w:rFonts w:ascii="Aptos" w:hAnsi="Aptos"/>
                <w:b/>
                <w:bCs/>
              </w:rPr>
            </w:pPr>
          </w:p>
        </w:tc>
      </w:tr>
      <w:tr w:rsidR="003062BB" w:rsidRPr="00E70DE1" w14:paraId="68D9FDD9" w14:textId="77777777" w:rsidTr="001102DE">
        <w:trPr>
          <w:trHeight w:val="800"/>
        </w:trPr>
        <w:tc>
          <w:tcPr>
            <w:tcW w:w="2425" w:type="dxa"/>
            <w:shd w:val="clear" w:color="auto" w:fill="D9D9D9" w:themeFill="background1" w:themeFillShade="D9"/>
            <w:vAlign w:val="center"/>
          </w:tcPr>
          <w:p w14:paraId="1E811D8D" w14:textId="144E4EE0" w:rsidR="003062BB" w:rsidRPr="000D40A5" w:rsidRDefault="003062BB" w:rsidP="009C73FE">
            <w:pPr>
              <w:jc w:val="right"/>
              <w:rPr>
                <w:rFonts w:ascii="Aptos" w:hAnsi="Aptos"/>
                <w:b/>
                <w:bCs/>
              </w:rPr>
            </w:pPr>
            <w:r w:rsidRPr="000D40A5">
              <w:rPr>
                <w:rFonts w:ascii="Aptos" w:hAnsi="Aptos"/>
                <w:b/>
                <w:bCs/>
              </w:rPr>
              <w:t>Author/s</w:t>
            </w:r>
          </w:p>
        </w:tc>
        <w:tc>
          <w:tcPr>
            <w:tcW w:w="7501" w:type="dxa"/>
          </w:tcPr>
          <w:p w14:paraId="5A57796C" w14:textId="77777777" w:rsidR="003062BB" w:rsidRPr="00E70DE1" w:rsidRDefault="003062BB" w:rsidP="003062BB">
            <w:pPr>
              <w:rPr>
                <w:rFonts w:ascii="Aptos" w:hAnsi="Aptos"/>
                <w:b/>
                <w:bCs/>
              </w:rPr>
            </w:pPr>
          </w:p>
        </w:tc>
      </w:tr>
      <w:tr w:rsidR="003062BB" w:rsidRPr="00E70DE1" w14:paraId="52E702BF" w14:textId="77777777" w:rsidTr="001102DE">
        <w:trPr>
          <w:trHeight w:val="530"/>
        </w:trPr>
        <w:tc>
          <w:tcPr>
            <w:tcW w:w="2425" w:type="dxa"/>
            <w:shd w:val="clear" w:color="auto" w:fill="D9D9D9" w:themeFill="background1" w:themeFillShade="D9"/>
            <w:vAlign w:val="center"/>
          </w:tcPr>
          <w:p w14:paraId="1040BDF2" w14:textId="6E78D087" w:rsidR="003062BB" w:rsidRPr="000D40A5" w:rsidRDefault="003062BB" w:rsidP="009C73FE">
            <w:pPr>
              <w:jc w:val="right"/>
              <w:rPr>
                <w:rFonts w:ascii="Aptos" w:hAnsi="Aptos"/>
                <w:b/>
                <w:bCs/>
              </w:rPr>
            </w:pPr>
            <w:r w:rsidRPr="000D40A5">
              <w:rPr>
                <w:rFonts w:ascii="Aptos" w:hAnsi="Aptos"/>
                <w:b/>
                <w:bCs/>
              </w:rPr>
              <w:t>Evaluation</w:t>
            </w:r>
            <w:r w:rsidR="00453097">
              <w:rPr>
                <w:rFonts w:ascii="Aptos" w:hAnsi="Aptos"/>
                <w:b/>
                <w:bCs/>
              </w:rPr>
              <w:t xml:space="preserve"> Date</w:t>
            </w:r>
          </w:p>
        </w:tc>
        <w:tc>
          <w:tcPr>
            <w:tcW w:w="7501" w:type="dxa"/>
          </w:tcPr>
          <w:p w14:paraId="1EC3A6E9" w14:textId="77777777" w:rsidR="003062BB" w:rsidRPr="00E70DE1" w:rsidRDefault="003062BB" w:rsidP="003062BB">
            <w:pPr>
              <w:rPr>
                <w:rFonts w:ascii="Aptos" w:hAnsi="Aptos"/>
                <w:b/>
                <w:bCs/>
              </w:rPr>
            </w:pPr>
          </w:p>
        </w:tc>
      </w:tr>
      <w:tr w:rsidR="003062BB" w:rsidRPr="00E70DE1" w14:paraId="110E14B9" w14:textId="77777777" w:rsidTr="001102DE">
        <w:trPr>
          <w:trHeight w:val="530"/>
        </w:trPr>
        <w:tc>
          <w:tcPr>
            <w:tcW w:w="2425" w:type="dxa"/>
            <w:shd w:val="clear" w:color="auto" w:fill="D9D9D9" w:themeFill="background1" w:themeFillShade="D9"/>
            <w:vAlign w:val="center"/>
          </w:tcPr>
          <w:p w14:paraId="31E986E6" w14:textId="57DB44BA" w:rsidR="003062BB" w:rsidRPr="000D40A5" w:rsidRDefault="003E1871" w:rsidP="009C73FE">
            <w:pPr>
              <w:jc w:val="right"/>
              <w:rPr>
                <w:rFonts w:ascii="Aptos" w:hAnsi="Aptos"/>
                <w:b/>
                <w:bCs/>
              </w:rPr>
            </w:pPr>
            <w:r>
              <w:rPr>
                <w:rFonts w:ascii="Aptos" w:hAnsi="Aptos"/>
                <w:b/>
                <w:bCs/>
              </w:rPr>
              <w:t>Name of Evaluator</w:t>
            </w:r>
          </w:p>
        </w:tc>
        <w:tc>
          <w:tcPr>
            <w:tcW w:w="7501" w:type="dxa"/>
          </w:tcPr>
          <w:p w14:paraId="66E8EE62" w14:textId="77777777" w:rsidR="003062BB" w:rsidRPr="00E70DE1" w:rsidRDefault="003062BB" w:rsidP="003062BB">
            <w:pPr>
              <w:rPr>
                <w:rFonts w:ascii="Aptos" w:hAnsi="Aptos"/>
                <w:b/>
                <w:bCs/>
              </w:rPr>
            </w:pPr>
          </w:p>
        </w:tc>
      </w:tr>
      <w:tr w:rsidR="003062BB" w:rsidRPr="00E70DE1" w14:paraId="4AEA08AB" w14:textId="77777777" w:rsidTr="001102DE">
        <w:trPr>
          <w:trHeight w:val="1970"/>
        </w:trPr>
        <w:tc>
          <w:tcPr>
            <w:tcW w:w="2425" w:type="dxa"/>
            <w:shd w:val="clear" w:color="auto" w:fill="D9D9D9" w:themeFill="background1" w:themeFillShade="D9"/>
            <w:vAlign w:val="center"/>
          </w:tcPr>
          <w:p w14:paraId="5C2B091A" w14:textId="1EBA89D4" w:rsidR="003062BB" w:rsidRPr="000D40A5" w:rsidRDefault="008B0703" w:rsidP="009C73FE">
            <w:pPr>
              <w:jc w:val="right"/>
              <w:rPr>
                <w:rFonts w:ascii="Aptos" w:hAnsi="Aptos"/>
                <w:b/>
                <w:bCs/>
              </w:rPr>
            </w:pPr>
            <w:r>
              <w:rPr>
                <w:rFonts w:ascii="Aptos" w:hAnsi="Aptos"/>
                <w:b/>
                <w:bCs/>
              </w:rPr>
              <w:t>Comments</w:t>
            </w:r>
          </w:p>
        </w:tc>
        <w:tc>
          <w:tcPr>
            <w:tcW w:w="7501" w:type="dxa"/>
          </w:tcPr>
          <w:p w14:paraId="7A091EA8" w14:textId="77777777" w:rsidR="003062BB" w:rsidRPr="00E70DE1" w:rsidRDefault="003062BB" w:rsidP="003062BB">
            <w:pPr>
              <w:rPr>
                <w:rFonts w:ascii="Aptos" w:hAnsi="Aptos"/>
                <w:b/>
                <w:bCs/>
              </w:rPr>
            </w:pPr>
          </w:p>
        </w:tc>
      </w:tr>
      <w:tr w:rsidR="003062BB" w:rsidRPr="00E70DE1" w14:paraId="46CC7D7A" w14:textId="77777777" w:rsidTr="001102DE">
        <w:trPr>
          <w:trHeight w:val="2420"/>
        </w:trPr>
        <w:tc>
          <w:tcPr>
            <w:tcW w:w="2425" w:type="dxa"/>
            <w:shd w:val="clear" w:color="auto" w:fill="D9D9D9" w:themeFill="background1" w:themeFillShade="D9"/>
            <w:vAlign w:val="center"/>
          </w:tcPr>
          <w:p w14:paraId="4A053A35" w14:textId="20DD4E39" w:rsidR="003062BB" w:rsidRPr="000D40A5" w:rsidRDefault="003062BB" w:rsidP="009C73FE">
            <w:pPr>
              <w:jc w:val="right"/>
              <w:rPr>
                <w:rFonts w:ascii="Aptos" w:hAnsi="Aptos"/>
                <w:b/>
                <w:bCs/>
              </w:rPr>
            </w:pPr>
            <w:r w:rsidRPr="000D40A5">
              <w:rPr>
                <w:rFonts w:ascii="Aptos" w:hAnsi="Aptos"/>
                <w:b/>
                <w:bCs/>
              </w:rPr>
              <w:t>Recommendations</w:t>
            </w:r>
          </w:p>
        </w:tc>
        <w:tc>
          <w:tcPr>
            <w:tcW w:w="7501" w:type="dxa"/>
          </w:tcPr>
          <w:p w14:paraId="4596D740" w14:textId="77777777" w:rsidR="003062BB" w:rsidRPr="00E70DE1" w:rsidRDefault="003062BB" w:rsidP="003062BB">
            <w:pPr>
              <w:rPr>
                <w:rFonts w:ascii="Aptos" w:hAnsi="Aptos"/>
                <w:b/>
                <w:bCs/>
              </w:rPr>
            </w:pPr>
          </w:p>
        </w:tc>
      </w:tr>
    </w:tbl>
    <w:p w14:paraId="27E6BC80" w14:textId="77777777" w:rsidR="003261A9" w:rsidRDefault="003261A9" w:rsidP="003062BB">
      <w:pPr>
        <w:rPr>
          <w:rFonts w:ascii="Aptos" w:hAnsi="Aptos"/>
        </w:rPr>
      </w:pPr>
    </w:p>
    <w:p w14:paraId="187DC2D6" w14:textId="77777777" w:rsidR="001102DE" w:rsidRPr="003062BB" w:rsidRDefault="001102DE" w:rsidP="003062BB">
      <w:pPr>
        <w:rPr>
          <w:rFonts w:ascii="Aptos" w:hAnsi="Aptos"/>
        </w:rPr>
      </w:pPr>
    </w:p>
    <w:p w14:paraId="68F0E317" w14:textId="4E02D915" w:rsidR="003261A9" w:rsidRPr="002234E8" w:rsidRDefault="003261A9" w:rsidP="002234E8">
      <w:pPr>
        <w:rPr>
          <w:rFonts w:ascii="Aptos" w:hAnsi="Aptos"/>
        </w:rPr>
      </w:pPr>
      <w:r w:rsidRPr="002234E8">
        <w:rPr>
          <w:rFonts w:ascii="Aptos" w:hAnsi="Aptos"/>
        </w:rPr>
        <w:t>Prepared by:</w:t>
      </w:r>
    </w:p>
    <w:p w14:paraId="0FC42215" w14:textId="77777777" w:rsidR="003261A9" w:rsidRDefault="003261A9" w:rsidP="003261A9">
      <w:pPr>
        <w:pStyle w:val="ListParagraph"/>
        <w:ind w:left="270"/>
        <w:rPr>
          <w:rFonts w:ascii="Aptos" w:hAnsi="Aptos"/>
        </w:rPr>
      </w:pPr>
    </w:p>
    <w:p w14:paraId="55DC6795" w14:textId="77777777" w:rsidR="003261A9" w:rsidRDefault="003261A9" w:rsidP="003261A9">
      <w:pPr>
        <w:pStyle w:val="ListParagraph"/>
        <w:ind w:left="270"/>
        <w:rPr>
          <w:rFonts w:ascii="Aptos" w:hAnsi="Aptos"/>
        </w:rPr>
      </w:pPr>
    </w:p>
    <w:p w14:paraId="2E068E01" w14:textId="6EC4A092" w:rsidR="003261A9" w:rsidRPr="002234E8" w:rsidRDefault="003261A9" w:rsidP="002234E8">
      <w:pPr>
        <w:rPr>
          <w:rFonts w:ascii="Aptos" w:hAnsi="Aptos"/>
        </w:rPr>
      </w:pPr>
      <w:r w:rsidRPr="002234E8">
        <w:rPr>
          <w:rFonts w:ascii="Aptos" w:hAnsi="Aptos"/>
        </w:rPr>
        <w:t>[</w:t>
      </w:r>
      <w:r w:rsidRPr="002234E8">
        <w:rPr>
          <w:rFonts w:ascii="Aptos" w:hAnsi="Aptos"/>
          <w:b/>
          <w:bCs/>
        </w:rPr>
        <w:t>NAME IN BOLD UPPERCASE</w:t>
      </w:r>
      <w:r w:rsidRPr="002234E8">
        <w:rPr>
          <w:rFonts w:ascii="Aptos" w:hAnsi="Aptos"/>
        </w:rPr>
        <w:t>]</w:t>
      </w:r>
    </w:p>
    <w:p w14:paraId="0FC2CAA2" w14:textId="07032108" w:rsidR="003261A9" w:rsidRPr="002234E8" w:rsidRDefault="003261A9" w:rsidP="002234E8">
      <w:pPr>
        <w:rPr>
          <w:rFonts w:ascii="Aptos" w:hAnsi="Aptos"/>
        </w:rPr>
      </w:pPr>
      <w:r w:rsidRPr="002234E8">
        <w:rPr>
          <w:rFonts w:ascii="Aptos" w:hAnsi="Aptos"/>
        </w:rPr>
        <w:t>[Designation]</w:t>
      </w:r>
    </w:p>
    <w:p w14:paraId="26C633A8" w14:textId="77777777" w:rsidR="003D7911" w:rsidRPr="003D7911" w:rsidRDefault="003D7911" w:rsidP="003D7911"/>
    <w:p w14:paraId="6A229AFE" w14:textId="77777777" w:rsidR="003D7911" w:rsidRPr="003D7911" w:rsidRDefault="003D7911" w:rsidP="003D7911"/>
    <w:p w14:paraId="30AC63F2" w14:textId="77777777" w:rsidR="003D7911" w:rsidRPr="003D7911" w:rsidRDefault="003D7911" w:rsidP="003D7911"/>
    <w:p w14:paraId="1D19A04F" w14:textId="77777777" w:rsidR="003D7911" w:rsidRPr="003D7911" w:rsidRDefault="003D7911" w:rsidP="003D7911"/>
    <w:p w14:paraId="3DAC7B84" w14:textId="77777777" w:rsidR="003D7911" w:rsidRPr="003D7911" w:rsidRDefault="003D7911" w:rsidP="003D7911"/>
    <w:p w14:paraId="57DC39C2" w14:textId="77777777" w:rsidR="003D7911" w:rsidRPr="003D7911" w:rsidRDefault="003D7911" w:rsidP="003D7911"/>
    <w:p w14:paraId="4F250663" w14:textId="77777777" w:rsidR="003D7911" w:rsidRPr="003D7911" w:rsidRDefault="003D7911" w:rsidP="003D7911"/>
    <w:p w14:paraId="01DC8EB9" w14:textId="77777777" w:rsidR="003D7911" w:rsidRPr="003D7911" w:rsidRDefault="003D7911" w:rsidP="003D7911"/>
    <w:p w14:paraId="339B1F60" w14:textId="77777777" w:rsidR="003D7911" w:rsidRPr="003D7911" w:rsidRDefault="003D7911" w:rsidP="003D7911"/>
    <w:p w14:paraId="2689D462" w14:textId="77777777" w:rsidR="003D7911" w:rsidRPr="003D7911" w:rsidRDefault="003D7911" w:rsidP="003D7911"/>
    <w:p w14:paraId="38A62B71" w14:textId="77777777" w:rsidR="003D7911" w:rsidRPr="003D7911" w:rsidRDefault="003D7911" w:rsidP="003D7911"/>
    <w:p w14:paraId="1C355B08" w14:textId="77777777" w:rsidR="003D7911" w:rsidRDefault="003D7911" w:rsidP="003D7911">
      <w:pPr>
        <w:rPr>
          <w:rFonts w:ascii="Aptos" w:hAnsi="Aptos"/>
        </w:rPr>
      </w:pPr>
    </w:p>
    <w:p w14:paraId="6F93146F" w14:textId="67121643" w:rsidR="003D7911" w:rsidRDefault="003D7911" w:rsidP="003D7911">
      <w:pPr>
        <w:tabs>
          <w:tab w:val="left" w:pos="7050"/>
        </w:tabs>
        <w:rPr>
          <w:rFonts w:ascii="Aptos" w:hAnsi="Aptos"/>
        </w:rPr>
      </w:pPr>
      <w:r>
        <w:rPr>
          <w:rFonts w:ascii="Aptos" w:hAnsi="Aptos"/>
        </w:rPr>
        <w:tab/>
      </w:r>
    </w:p>
    <w:p w14:paraId="74471C35" w14:textId="77777777" w:rsidR="003D7911" w:rsidRPr="003D7911" w:rsidRDefault="003D7911" w:rsidP="003D7911"/>
    <w:sectPr w:rsidR="003D7911" w:rsidRPr="003D7911" w:rsidSect="00FE3410">
      <w:headerReference w:type="default" r:id="rId11"/>
      <w:footerReference w:type="even" r:id="rId12"/>
      <w:footerReference w:type="default" r:id="rId13"/>
      <w:pgSz w:w="12240" w:h="18720" w:code="14"/>
      <w:pgMar w:top="1152" w:right="1152" w:bottom="720" w:left="1152" w:header="446" w:footer="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2BB8E30" w14:textId="77777777" w:rsidR="00AF3752" w:rsidRDefault="00AF3752">
      <w:r>
        <w:separator/>
      </w:r>
    </w:p>
  </w:endnote>
  <w:endnote w:type="continuationSeparator" w:id="0">
    <w:p w14:paraId="040118B1" w14:textId="77777777" w:rsidR="00AF3752" w:rsidRDefault="00AF375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5000" w:type="pct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1E0" w:firstRow="1" w:lastRow="1" w:firstColumn="1" w:lastColumn="1" w:noHBand="0" w:noVBand="0"/>
    </w:tblPr>
    <w:tblGrid>
      <w:gridCol w:w="2912"/>
      <w:gridCol w:w="1769"/>
      <w:gridCol w:w="3520"/>
      <w:gridCol w:w="1725"/>
    </w:tblGrid>
    <w:tr w:rsidR="009B0A17" w:rsidRPr="00755A15" w14:paraId="7824FC98" w14:textId="77777777" w:rsidTr="005B1359">
      <w:trPr>
        <w:trHeight w:val="288"/>
      </w:trPr>
      <w:tc>
        <w:tcPr>
          <w:tcW w:w="1467" w:type="pct"/>
          <w:vAlign w:val="center"/>
        </w:tcPr>
        <w:p w14:paraId="63F811C2" w14:textId="77777777" w:rsidR="009B0A17" w:rsidRPr="00755A15" w:rsidRDefault="009B0A17" w:rsidP="009B0A17">
          <w:pPr>
            <w:rPr>
              <w:rFonts w:ascii="Arial" w:hAnsi="Arial" w:cs="Arial"/>
              <w:sz w:val="16"/>
              <w:szCs w:val="16"/>
            </w:rPr>
          </w:pPr>
          <w:r w:rsidRPr="00755A15">
            <w:rPr>
              <w:rFonts w:ascii="Arial" w:hAnsi="Arial" w:cs="Arial"/>
              <w:sz w:val="16"/>
              <w:szCs w:val="16"/>
            </w:rPr>
            <w:t xml:space="preserve">Form No.: </w:t>
          </w:r>
          <w:r>
            <w:rPr>
              <w:rFonts w:ascii="Arial" w:hAnsi="Arial" w:cs="Arial"/>
              <w:sz w:val="16"/>
              <w:szCs w:val="16"/>
            </w:rPr>
            <w:t>TSU-ASU-SF-02</w:t>
          </w:r>
        </w:p>
      </w:tc>
      <w:tc>
        <w:tcPr>
          <w:tcW w:w="891" w:type="pct"/>
          <w:vAlign w:val="center"/>
        </w:tcPr>
        <w:p w14:paraId="3ECE34D1" w14:textId="77777777" w:rsidR="009B0A17" w:rsidRPr="00755A15" w:rsidRDefault="009B0A17" w:rsidP="009B0A17">
          <w:pPr>
            <w:rPr>
              <w:rFonts w:ascii="Arial" w:hAnsi="Arial" w:cs="Arial"/>
              <w:sz w:val="16"/>
              <w:szCs w:val="16"/>
            </w:rPr>
          </w:pPr>
          <w:r w:rsidRPr="00755A15">
            <w:rPr>
              <w:rFonts w:ascii="Arial" w:hAnsi="Arial" w:cs="Arial"/>
              <w:sz w:val="16"/>
              <w:szCs w:val="16"/>
            </w:rPr>
            <w:t xml:space="preserve">Revision No.: </w:t>
          </w:r>
        </w:p>
      </w:tc>
      <w:tc>
        <w:tcPr>
          <w:tcW w:w="1773" w:type="pct"/>
          <w:vAlign w:val="center"/>
        </w:tcPr>
        <w:p w14:paraId="07CCFAA4" w14:textId="77777777" w:rsidR="009B0A17" w:rsidRPr="00755A15" w:rsidRDefault="009B0A17" w:rsidP="009B0A17">
          <w:pPr>
            <w:rPr>
              <w:rFonts w:ascii="Arial" w:hAnsi="Arial" w:cs="Arial"/>
              <w:sz w:val="16"/>
              <w:szCs w:val="16"/>
            </w:rPr>
          </w:pPr>
          <w:r w:rsidRPr="00755A15">
            <w:rPr>
              <w:rFonts w:ascii="Arial" w:hAnsi="Arial" w:cs="Arial"/>
              <w:sz w:val="16"/>
              <w:szCs w:val="16"/>
            </w:rPr>
            <w:t xml:space="preserve">Effectivity Date: </w:t>
          </w:r>
        </w:p>
      </w:tc>
      <w:tc>
        <w:tcPr>
          <w:tcW w:w="869" w:type="pct"/>
          <w:vAlign w:val="center"/>
        </w:tcPr>
        <w:p w14:paraId="5DB80858" w14:textId="77777777" w:rsidR="009B0A17" w:rsidRPr="00755A15" w:rsidRDefault="009B0A17" w:rsidP="009B0A17">
          <w:pPr>
            <w:jc w:val="center"/>
            <w:rPr>
              <w:rFonts w:ascii="Arial" w:hAnsi="Arial" w:cs="Arial"/>
              <w:sz w:val="16"/>
              <w:szCs w:val="16"/>
            </w:rPr>
          </w:pPr>
          <w:r w:rsidRPr="00755A15">
            <w:rPr>
              <w:rFonts w:ascii="Arial" w:hAnsi="Arial" w:cs="Arial"/>
              <w:sz w:val="16"/>
              <w:szCs w:val="16"/>
            </w:rPr>
            <w:t xml:space="preserve">Page </w:t>
          </w:r>
          <w:r>
            <w:rPr>
              <w:rFonts w:ascii="Arial" w:hAnsi="Arial" w:cs="Arial"/>
              <w:sz w:val="16"/>
              <w:szCs w:val="16"/>
            </w:rPr>
            <w:t>__</w:t>
          </w:r>
          <w:r w:rsidRPr="00755A15">
            <w:rPr>
              <w:rFonts w:ascii="Arial" w:hAnsi="Arial" w:cs="Arial"/>
              <w:sz w:val="16"/>
              <w:szCs w:val="16"/>
            </w:rPr>
            <w:t xml:space="preserve"> of </w:t>
          </w:r>
          <w:r>
            <w:rPr>
              <w:rFonts w:ascii="Arial" w:hAnsi="Arial" w:cs="Arial"/>
              <w:sz w:val="16"/>
              <w:szCs w:val="16"/>
            </w:rPr>
            <w:t>__</w:t>
          </w:r>
        </w:p>
      </w:tc>
    </w:tr>
  </w:tbl>
  <w:p w14:paraId="3DFB5140" w14:textId="77777777" w:rsidR="009B0A17" w:rsidRDefault="009B0A1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5259" w:type="pct"/>
      <w:tblInd w:w="-275" w:type="dxa"/>
      <w:tblLook w:val="04A0" w:firstRow="1" w:lastRow="0" w:firstColumn="1" w:lastColumn="0" w:noHBand="0" w:noVBand="1"/>
    </w:tblPr>
    <w:tblGrid>
      <w:gridCol w:w="3344"/>
      <w:gridCol w:w="1869"/>
      <w:gridCol w:w="3577"/>
      <w:gridCol w:w="1650"/>
    </w:tblGrid>
    <w:tr w:rsidR="005E6E1C" w:rsidRPr="00C32ED3" w14:paraId="6ACC2D4E" w14:textId="77777777" w:rsidTr="002C34B5">
      <w:trPr>
        <w:trHeight w:val="260"/>
      </w:trPr>
      <w:tc>
        <w:tcPr>
          <w:tcW w:w="1602" w:type="pct"/>
          <w:vAlign w:val="center"/>
        </w:tcPr>
        <w:p w14:paraId="5A493A33" w14:textId="7A4AB41A" w:rsidR="005E6E1C" w:rsidRPr="002C34B5" w:rsidRDefault="005E6E1C" w:rsidP="005E6E1C">
          <w:pPr>
            <w:tabs>
              <w:tab w:val="center" w:pos="4680"/>
              <w:tab w:val="right" w:pos="9360"/>
            </w:tabs>
            <w:jc w:val="center"/>
            <w:rPr>
              <w:rFonts w:ascii="Arial" w:hAnsi="Arial" w:cs="Arial"/>
              <w:kern w:val="2"/>
              <w:sz w:val="20"/>
              <w:szCs w:val="20"/>
              <w:lang w:val="en-US"/>
            </w:rPr>
          </w:pPr>
          <w:r w:rsidRPr="002C34B5">
            <w:rPr>
              <w:rFonts w:ascii="Arial" w:hAnsi="Arial" w:cs="Arial"/>
              <w:kern w:val="2"/>
              <w:sz w:val="20"/>
              <w:szCs w:val="20"/>
              <w:lang w:val="en-US"/>
            </w:rPr>
            <w:t>Form No.: TSU-OCI-SF-17</w:t>
          </w:r>
        </w:p>
      </w:tc>
      <w:tc>
        <w:tcPr>
          <w:tcW w:w="895" w:type="pct"/>
          <w:vAlign w:val="center"/>
        </w:tcPr>
        <w:p w14:paraId="464AA7F8" w14:textId="671D789D" w:rsidR="005E6E1C" w:rsidRPr="002C34B5" w:rsidRDefault="005E6E1C" w:rsidP="005E6E1C">
          <w:pPr>
            <w:tabs>
              <w:tab w:val="center" w:pos="4680"/>
              <w:tab w:val="right" w:pos="9360"/>
            </w:tabs>
            <w:jc w:val="center"/>
            <w:rPr>
              <w:rFonts w:ascii="Arial" w:hAnsi="Arial" w:cs="Arial"/>
              <w:kern w:val="2"/>
              <w:sz w:val="20"/>
              <w:szCs w:val="20"/>
              <w:lang w:val="en-US"/>
            </w:rPr>
          </w:pPr>
          <w:r w:rsidRPr="002C34B5">
            <w:rPr>
              <w:rFonts w:ascii="Arial" w:hAnsi="Arial" w:cs="Arial"/>
              <w:kern w:val="2"/>
              <w:sz w:val="20"/>
              <w:szCs w:val="20"/>
              <w:lang w:val="en-US"/>
            </w:rPr>
            <w:t>Revision No.: 00</w:t>
          </w:r>
        </w:p>
      </w:tc>
      <w:tc>
        <w:tcPr>
          <w:tcW w:w="1713" w:type="pct"/>
          <w:vAlign w:val="center"/>
        </w:tcPr>
        <w:p w14:paraId="391AAF15" w14:textId="07DD4AD6" w:rsidR="005E6E1C" w:rsidRPr="002C34B5" w:rsidRDefault="005E6E1C" w:rsidP="005E6E1C">
          <w:pPr>
            <w:tabs>
              <w:tab w:val="center" w:pos="4680"/>
              <w:tab w:val="right" w:pos="9360"/>
            </w:tabs>
            <w:jc w:val="center"/>
            <w:rPr>
              <w:rFonts w:ascii="Arial" w:hAnsi="Arial" w:cs="Arial"/>
              <w:kern w:val="2"/>
              <w:sz w:val="20"/>
              <w:szCs w:val="20"/>
              <w:lang w:val="en-US"/>
            </w:rPr>
          </w:pPr>
          <w:r w:rsidRPr="002C34B5">
            <w:rPr>
              <w:rFonts w:ascii="Arial" w:hAnsi="Arial" w:cs="Arial"/>
              <w:kern w:val="2"/>
              <w:sz w:val="20"/>
              <w:szCs w:val="20"/>
              <w:lang w:val="en-US"/>
            </w:rPr>
            <w:t xml:space="preserve">Effectivity Date: </w:t>
          </w:r>
          <w:r w:rsidR="009754BD">
            <w:rPr>
              <w:rFonts w:ascii="Arial" w:hAnsi="Arial" w:cs="Arial"/>
              <w:kern w:val="2"/>
              <w:sz w:val="20"/>
              <w:szCs w:val="20"/>
              <w:lang w:val="en-US"/>
            </w:rPr>
            <w:t xml:space="preserve">July </w:t>
          </w:r>
          <w:r w:rsidR="00D61FCC">
            <w:rPr>
              <w:rFonts w:ascii="Arial" w:hAnsi="Arial" w:cs="Arial"/>
              <w:kern w:val="2"/>
              <w:sz w:val="20"/>
              <w:szCs w:val="20"/>
              <w:lang w:val="en-US"/>
            </w:rPr>
            <w:t>3</w:t>
          </w:r>
          <w:r w:rsidRPr="002C34B5">
            <w:rPr>
              <w:rFonts w:ascii="Arial" w:hAnsi="Arial" w:cs="Arial"/>
              <w:kern w:val="2"/>
              <w:sz w:val="20"/>
              <w:szCs w:val="20"/>
              <w:lang w:val="en-US"/>
            </w:rPr>
            <w:t>, 2025</w:t>
          </w:r>
        </w:p>
      </w:tc>
      <w:tc>
        <w:tcPr>
          <w:tcW w:w="791" w:type="pct"/>
          <w:vAlign w:val="center"/>
        </w:tcPr>
        <w:p w14:paraId="4FBB983D" w14:textId="77777777" w:rsidR="005E6E1C" w:rsidRPr="002C34B5" w:rsidRDefault="005E6E1C" w:rsidP="005E6E1C">
          <w:pPr>
            <w:tabs>
              <w:tab w:val="center" w:pos="4680"/>
              <w:tab w:val="right" w:pos="9360"/>
            </w:tabs>
            <w:jc w:val="center"/>
            <w:rPr>
              <w:rFonts w:ascii="Arial" w:hAnsi="Arial" w:cs="Arial"/>
              <w:kern w:val="2"/>
              <w:sz w:val="20"/>
              <w:szCs w:val="20"/>
              <w:lang w:val="en-US"/>
            </w:rPr>
          </w:pPr>
          <w:proofErr w:type="gramStart"/>
          <w:r w:rsidRPr="002C34B5">
            <w:rPr>
              <w:rFonts w:ascii="Arial" w:hAnsi="Arial" w:cs="Arial"/>
              <w:kern w:val="2"/>
              <w:sz w:val="20"/>
              <w:szCs w:val="20"/>
              <w:lang w:val="en-US"/>
            </w:rPr>
            <w:t xml:space="preserve">Page  </w:t>
          </w:r>
          <w:r w:rsidRPr="002C34B5">
            <w:rPr>
              <w:rFonts w:ascii="Arial" w:hAnsi="Arial" w:cs="Arial"/>
              <w:b/>
              <w:bCs/>
              <w:kern w:val="2"/>
              <w:sz w:val="20"/>
              <w:szCs w:val="20"/>
              <w:lang w:val="en-US"/>
            </w:rPr>
            <w:t>_</w:t>
          </w:r>
          <w:proofErr w:type="gramEnd"/>
          <w:r w:rsidRPr="002C34B5">
            <w:rPr>
              <w:rFonts w:ascii="Arial" w:hAnsi="Arial" w:cs="Arial"/>
              <w:kern w:val="2"/>
              <w:sz w:val="20"/>
              <w:szCs w:val="20"/>
              <w:lang w:val="en-US"/>
            </w:rPr>
            <w:t xml:space="preserve"> of </w:t>
          </w:r>
          <w:r w:rsidRPr="002C34B5">
            <w:rPr>
              <w:rFonts w:ascii="Arial" w:hAnsi="Arial" w:cs="Arial"/>
              <w:b/>
              <w:bCs/>
              <w:kern w:val="2"/>
              <w:sz w:val="20"/>
              <w:szCs w:val="20"/>
              <w:lang w:val="en-US"/>
            </w:rPr>
            <w:t>_</w:t>
          </w:r>
        </w:p>
      </w:tc>
    </w:tr>
  </w:tbl>
  <w:p w14:paraId="706F32F1" w14:textId="77777777" w:rsidR="000D266A" w:rsidRDefault="00D50F63">
    <w:pPr>
      <w:pStyle w:val="Footer"/>
    </w:pPr>
    <w:r w:rsidRPr="00D50F63">
      <w:rPr>
        <w:rFonts w:ascii="Arial Narrow" w:hAnsi="Arial Narrow" w:cs="Arial"/>
        <w:b/>
        <w:noProof/>
        <w:color w:val="000000"/>
        <w:kern w:val="28"/>
        <w:sz w:val="22"/>
        <w:szCs w:val="20"/>
        <w:lang w:val="en-US" w:eastAsia="en-US"/>
      </w:rPr>
      <mc:AlternateContent>
        <mc:Choice Requires="wps">
          <w:drawing>
            <wp:anchor distT="45720" distB="45720" distL="114300" distR="114300" simplePos="0" relativeHeight="251659264" behindDoc="0" locked="0" layoutInCell="1" allowOverlap="1" wp14:anchorId="07B98E64" wp14:editId="749859F5">
              <wp:simplePos x="0" y="0"/>
              <wp:positionH relativeFrom="column">
                <wp:posOffset>-541020</wp:posOffset>
              </wp:positionH>
              <wp:positionV relativeFrom="paragraph">
                <wp:posOffset>362585</wp:posOffset>
              </wp:positionV>
              <wp:extent cx="2360930" cy="1243330"/>
              <wp:effectExtent l="0" t="0" r="18415" b="1397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360930" cy="124333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sdt>
                          <w:sdtPr>
                            <w:id w:val="568603642"/>
                            <w:temporary/>
                            <w:showingPlcHdr/>
                            <w15:appearance w15:val="hidden"/>
                          </w:sdtPr>
                          <w:sdtContent>
                            <w:p w14:paraId="2590AD1D" w14:textId="77777777" w:rsidR="00D50F63" w:rsidRDefault="00D50F63">
                              <w:r>
                                <w:t>[Grab your reader’s attention with a great quote from the document or use this space to emphasize a key point. To place this text box anywhere on the page, just drag it.]</w:t>
                              </w:r>
                            </w:p>
                          </w:sdtContent>
                        </w:sdt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4000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7B98E64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-42.6pt;margin-top:28.55pt;width:185.9pt;height:97.9pt;z-index:251659264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">
              <v:textbox>
                <w:txbxContent>
                  <w:sdt>
                    <w:sdtPr>
                      <w:id w:val="568603642"/>
                      <w:temporary/>
                      <w:showingPlcHdr/>
                      <w15:appearance w15:val="hidden"/>
                    </w:sdtPr>
                    <w:sdtContent>
                      <w:p w14:paraId="2590AD1D" w14:textId="77777777" w:rsidR="00D50F63" w:rsidRDefault="00D50F63">
                        <w:r>
                          <w:t>[Grab your reader’s attention with a great quote from the document or use this space to emphasize a key point. To place this text box anywhere on the page, just drag it.]</w:t>
                        </w:r>
                      </w:p>
                    </w:sdtContent>
                  </w:sdt>
                </w:txbxContent>
              </v:textbox>
              <w10:wrap type="squar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09B6228" w14:textId="77777777" w:rsidR="00AF3752" w:rsidRDefault="00AF3752">
      <w:r>
        <w:separator/>
      </w:r>
    </w:p>
  </w:footnote>
  <w:footnote w:type="continuationSeparator" w:id="0">
    <w:p w14:paraId="19A2F79D" w14:textId="77777777" w:rsidR="00AF3752" w:rsidRDefault="00AF375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A5D5608" w14:textId="77777777" w:rsidR="00CE5A0E" w:rsidRPr="007C319D" w:rsidRDefault="00CE5A0E" w:rsidP="00CE5A0E">
    <w:pPr>
      <w:rPr>
        <w:rFonts w:ascii="Arial" w:hAnsi="Arial" w:cs="Arial"/>
        <w:sz w:val="18"/>
        <w:szCs w:val="18"/>
      </w:rPr>
    </w:pPr>
    <w:r w:rsidRPr="00DA7F5A">
      <w:rPr>
        <w:rFonts w:ascii="Arial" w:hAnsi="Arial" w:cs="Arial"/>
        <w:b/>
        <w:bCs/>
        <w:noProof/>
        <w:sz w:val="30"/>
        <w:szCs w:val="30"/>
      </w:rPr>
      <w:drawing>
        <wp:anchor distT="0" distB="0" distL="114300" distR="114300" simplePos="0" relativeHeight="251663360" behindDoc="0" locked="0" layoutInCell="1" allowOverlap="1" wp14:anchorId="076E5189" wp14:editId="2E3ABAD4">
          <wp:simplePos x="0" y="0"/>
          <wp:positionH relativeFrom="column">
            <wp:posOffset>714375</wp:posOffset>
          </wp:positionH>
          <wp:positionV relativeFrom="paragraph">
            <wp:posOffset>-31115</wp:posOffset>
          </wp:positionV>
          <wp:extent cx="768773" cy="731520"/>
          <wp:effectExtent l="0" t="0" r="0" b="0"/>
          <wp:wrapSquare wrapText="bothSides"/>
          <wp:docPr id="143828502" name="Picture 3" descr="A yellow and red logo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7017688" name="Picture 3" descr="A yellow and red logo&#10;&#10;AI-generated content may be incorrect.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68773" cy="7315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7C319D">
      <w:rPr>
        <w:rFonts w:ascii="Arial" w:hAnsi="Arial" w:cs="Arial"/>
        <w:noProof/>
        <w:sz w:val="30"/>
        <w:szCs w:val="30"/>
      </w:rPr>
      <w:drawing>
        <wp:anchor distT="0" distB="0" distL="114300" distR="114300" simplePos="0" relativeHeight="251661312" behindDoc="0" locked="0" layoutInCell="1" allowOverlap="1" wp14:anchorId="1E1E2A7D" wp14:editId="0650BE3A">
          <wp:simplePos x="0" y="0"/>
          <wp:positionH relativeFrom="margin">
            <wp:align>left</wp:align>
          </wp:positionH>
          <wp:positionV relativeFrom="paragraph">
            <wp:posOffset>15875</wp:posOffset>
          </wp:positionV>
          <wp:extent cx="676275" cy="676275"/>
          <wp:effectExtent l="0" t="0" r="9525" b="9525"/>
          <wp:wrapSquare wrapText="bothSides"/>
          <wp:docPr id="937344988" name="Picture 937344988" descr="About | TSU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bout | TSU Logo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676275" cy="6762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rFonts w:ascii="Arial" w:hAnsi="Arial" w:cs="Arial"/>
        <w:sz w:val="30"/>
        <w:szCs w:val="30"/>
      </w:rPr>
      <w:tab/>
    </w:r>
  </w:p>
  <w:p w14:paraId="59BA3DEE" w14:textId="77777777" w:rsidR="00CE5A0E" w:rsidRPr="007C319D" w:rsidRDefault="00CE5A0E" w:rsidP="00CE5A0E">
    <w:pPr>
      <w:rPr>
        <w:rFonts w:ascii="Arial" w:hAnsi="Arial" w:cs="Arial"/>
        <w:sz w:val="30"/>
        <w:szCs w:val="30"/>
      </w:rPr>
    </w:pPr>
    <w:r w:rsidRPr="007C319D">
      <w:rPr>
        <w:rFonts w:ascii="Arial" w:hAnsi="Arial" w:cs="Arial"/>
        <w:sz w:val="30"/>
        <w:szCs w:val="30"/>
      </w:rPr>
      <w:t>Tarlac State University</w:t>
    </w:r>
  </w:p>
  <w:p w14:paraId="58E6C92C" w14:textId="77777777" w:rsidR="00CE5A0E" w:rsidRPr="007C319D" w:rsidRDefault="00CE5A0E" w:rsidP="00CE5A0E">
    <w:pPr>
      <w:rPr>
        <w:rFonts w:ascii="Arial" w:hAnsi="Arial" w:cs="Arial"/>
        <w:b/>
        <w:bCs/>
        <w:sz w:val="30"/>
        <w:szCs w:val="30"/>
      </w:rPr>
    </w:pPr>
    <w:r>
      <w:rPr>
        <w:rFonts w:ascii="Arial" w:hAnsi="Arial" w:cs="Arial"/>
        <w:b/>
        <w:bCs/>
        <w:sz w:val="30"/>
        <w:szCs w:val="30"/>
      </w:rPr>
      <w:t>Office of Curriculum and Instruction</w:t>
    </w:r>
    <w:r w:rsidRPr="007C319D">
      <w:rPr>
        <w:rFonts w:ascii="Arial" w:hAnsi="Arial" w:cs="Arial"/>
        <w:b/>
        <w:bCs/>
        <w:sz w:val="30"/>
        <w:szCs w:val="30"/>
      </w:rPr>
      <w:t xml:space="preserve"> </w:t>
    </w:r>
  </w:p>
  <w:p w14:paraId="28C08489" w14:textId="77777777" w:rsidR="00CE5A0E" w:rsidRPr="00431F9A" w:rsidRDefault="00CE5A0E" w:rsidP="00CE5A0E">
    <w:pPr>
      <w:jc w:val="center"/>
      <w:rPr>
        <w:rFonts w:ascii="Arial" w:hAnsi="Arial" w:cs="Arial"/>
      </w:rPr>
    </w:pPr>
  </w:p>
  <w:p w14:paraId="7E3A8047" w14:textId="61D76FBF" w:rsidR="000A24C8" w:rsidRPr="00CE5A0E" w:rsidRDefault="00CE5A0E" w:rsidP="00CE5A0E">
    <w:pPr>
      <w:pStyle w:val="Header"/>
      <w:rPr>
        <w:rFonts w:ascii="Arial" w:hAnsi="Arial" w:cs="Arial"/>
        <w:sz w:val="10"/>
        <w:szCs w:val="10"/>
      </w:rPr>
    </w:pPr>
    <w:r>
      <w:rPr>
        <w:noProof/>
      </w:rPr>
      <mc:AlternateContent>
        <mc:Choice Requires="wps">
          <w:drawing>
            <wp:anchor distT="4294967295" distB="4294967295" distL="114300" distR="114300" simplePos="0" relativeHeight="251662336" behindDoc="0" locked="0" layoutInCell="1" allowOverlap="1" wp14:anchorId="629E6F1D" wp14:editId="7319A6A4">
              <wp:simplePos x="0" y="0"/>
              <wp:positionH relativeFrom="margin">
                <wp:posOffset>-43815</wp:posOffset>
              </wp:positionH>
              <wp:positionV relativeFrom="paragraph">
                <wp:posOffset>64770</wp:posOffset>
              </wp:positionV>
              <wp:extent cx="6400800" cy="0"/>
              <wp:effectExtent l="57150" t="38100" r="57150" b="95250"/>
              <wp:wrapNone/>
              <wp:docPr id="836057521" name="Straight Connector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400800" cy="0"/>
                      </a:xfrm>
                      <a:prstGeom prst="line">
                        <a:avLst/>
                      </a:prstGeom>
                      <a:ln w="28575" cap="rnd" cmpd="dbl">
                        <a:solidFill>
                          <a:schemeClr val="tx1"/>
                        </a:solidFill>
                      </a:ln>
                    </wps:spPr>
                    <wps:style>
                      <a:lnRef idx="3">
                        <a:schemeClr val="dk1"/>
                      </a:lnRef>
                      <a:fillRef idx="0">
                        <a:schemeClr val="dk1"/>
                      </a:fillRef>
                      <a:effectRef idx="2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4EC6EA5" id="Straight Connector 1" o:spid="_x0000_s1026" style="position:absolute;flip:y;z-index:251662336;visibility:visible;mso-wrap-style:square;mso-width-percent:0;mso-height-percent:0;mso-wrap-distance-left:9pt;mso-wrap-distance-top:-3e-5mm;mso-wrap-distance-right:9pt;mso-wrap-distance-bottom:-3e-5mm;mso-position-horizontal:absolute;mso-position-horizontal-relative:margin;mso-position-vertical:absolute;mso-position-vertical-relative:text;mso-width-percent:0;mso-height-percent:0;mso-width-relative:page;mso-height-relative:page" from="-3.45pt,5.1pt" to="500.55pt,5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" strokecolor="black [3213]" strokeweight="2.25pt">
              <v:stroke linestyle="thinThin" endcap="round"/>
              <v:shadow on="t" color="black" opacity="22937f" origin=",.5" offset="0,.63889mm"/>
              <o:lock v:ext="edit" shapetype="f"/>
              <w10:wrap anchorx="margin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8FF5A9D"/>
    <w:multiLevelType w:val="hybridMultilevel"/>
    <w:tmpl w:val="FF922BDA"/>
    <w:lvl w:ilvl="0" w:tplc="3409000D">
      <w:start w:val="1"/>
      <w:numFmt w:val="bullet"/>
      <w:lvlText w:val=""/>
      <w:lvlJc w:val="left"/>
      <w:pPr>
        <w:ind w:left="99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1" w15:restartNumberingAfterBreak="0">
    <w:nsid w:val="0A0F21E7"/>
    <w:multiLevelType w:val="hybridMultilevel"/>
    <w:tmpl w:val="08AC2400"/>
    <w:lvl w:ilvl="0" w:tplc="16E24276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800" w:hanging="360"/>
      </w:pPr>
    </w:lvl>
    <w:lvl w:ilvl="2" w:tplc="3409001B" w:tentative="1">
      <w:start w:val="1"/>
      <w:numFmt w:val="lowerRoman"/>
      <w:lvlText w:val="%3."/>
      <w:lvlJc w:val="right"/>
      <w:pPr>
        <w:ind w:left="2520" w:hanging="180"/>
      </w:pPr>
    </w:lvl>
    <w:lvl w:ilvl="3" w:tplc="3409000F" w:tentative="1">
      <w:start w:val="1"/>
      <w:numFmt w:val="decimal"/>
      <w:lvlText w:val="%4."/>
      <w:lvlJc w:val="left"/>
      <w:pPr>
        <w:ind w:left="3240" w:hanging="360"/>
      </w:pPr>
    </w:lvl>
    <w:lvl w:ilvl="4" w:tplc="34090019" w:tentative="1">
      <w:start w:val="1"/>
      <w:numFmt w:val="lowerLetter"/>
      <w:lvlText w:val="%5."/>
      <w:lvlJc w:val="left"/>
      <w:pPr>
        <w:ind w:left="3960" w:hanging="360"/>
      </w:pPr>
    </w:lvl>
    <w:lvl w:ilvl="5" w:tplc="3409001B" w:tentative="1">
      <w:start w:val="1"/>
      <w:numFmt w:val="lowerRoman"/>
      <w:lvlText w:val="%6."/>
      <w:lvlJc w:val="right"/>
      <w:pPr>
        <w:ind w:left="4680" w:hanging="180"/>
      </w:pPr>
    </w:lvl>
    <w:lvl w:ilvl="6" w:tplc="3409000F" w:tentative="1">
      <w:start w:val="1"/>
      <w:numFmt w:val="decimal"/>
      <w:lvlText w:val="%7."/>
      <w:lvlJc w:val="left"/>
      <w:pPr>
        <w:ind w:left="5400" w:hanging="360"/>
      </w:pPr>
    </w:lvl>
    <w:lvl w:ilvl="7" w:tplc="34090019" w:tentative="1">
      <w:start w:val="1"/>
      <w:numFmt w:val="lowerLetter"/>
      <w:lvlText w:val="%8."/>
      <w:lvlJc w:val="left"/>
      <w:pPr>
        <w:ind w:left="6120" w:hanging="360"/>
      </w:pPr>
    </w:lvl>
    <w:lvl w:ilvl="8" w:tplc="3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285E4736"/>
    <w:multiLevelType w:val="hybridMultilevel"/>
    <w:tmpl w:val="8196DEC8"/>
    <w:lvl w:ilvl="0" w:tplc="748A4B7E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080" w:hanging="360"/>
      </w:pPr>
    </w:lvl>
    <w:lvl w:ilvl="2" w:tplc="3409001B" w:tentative="1">
      <w:start w:val="1"/>
      <w:numFmt w:val="lowerRoman"/>
      <w:lvlText w:val="%3."/>
      <w:lvlJc w:val="right"/>
      <w:pPr>
        <w:ind w:left="1800" w:hanging="180"/>
      </w:pPr>
    </w:lvl>
    <w:lvl w:ilvl="3" w:tplc="3409000F" w:tentative="1">
      <w:start w:val="1"/>
      <w:numFmt w:val="decimal"/>
      <w:lvlText w:val="%4."/>
      <w:lvlJc w:val="left"/>
      <w:pPr>
        <w:ind w:left="2520" w:hanging="360"/>
      </w:pPr>
    </w:lvl>
    <w:lvl w:ilvl="4" w:tplc="34090019" w:tentative="1">
      <w:start w:val="1"/>
      <w:numFmt w:val="lowerLetter"/>
      <w:lvlText w:val="%5."/>
      <w:lvlJc w:val="left"/>
      <w:pPr>
        <w:ind w:left="3240" w:hanging="360"/>
      </w:pPr>
    </w:lvl>
    <w:lvl w:ilvl="5" w:tplc="3409001B" w:tentative="1">
      <w:start w:val="1"/>
      <w:numFmt w:val="lowerRoman"/>
      <w:lvlText w:val="%6."/>
      <w:lvlJc w:val="right"/>
      <w:pPr>
        <w:ind w:left="3960" w:hanging="180"/>
      </w:pPr>
    </w:lvl>
    <w:lvl w:ilvl="6" w:tplc="3409000F" w:tentative="1">
      <w:start w:val="1"/>
      <w:numFmt w:val="decimal"/>
      <w:lvlText w:val="%7."/>
      <w:lvlJc w:val="left"/>
      <w:pPr>
        <w:ind w:left="4680" w:hanging="360"/>
      </w:pPr>
    </w:lvl>
    <w:lvl w:ilvl="7" w:tplc="34090019" w:tentative="1">
      <w:start w:val="1"/>
      <w:numFmt w:val="lowerLetter"/>
      <w:lvlText w:val="%8."/>
      <w:lvlJc w:val="left"/>
      <w:pPr>
        <w:ind w:left="5400" w:hanging="360"/>
      </w:pPr>
    </w:lvl>
    <w:lvl w:ilvl="8" w:tplc="3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B4066C6"/>
    <w:multiLevelType w:val="hybridMultilevel"/>
    <w:tmpl w:val="179409B8"/>
    <w:lvl w:ilvl="0" w:tplc="458A4BDE">
      <w:start w:val="1"/>
      <w:numFmt w:val="bullet"/>
      <w:lvlText w:val="□"/>
      <w:lvlJc w:val="left"/>
      <w:pPr>
        <w:ind w:left="1440" w:hanging="36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2D3B705F"/>
    <w:multiLevelType w:val="hybridMultilevel"/>
    <w:tmpl w:val="D26AD60C"/>
    <w:lvl w:ilvl="0" w:tplc="10EC6D1E">
      <w:start w:val="1"/>
      <w:numFmt w:val="upperLetter"/>
      <w:lvlText w:val="%1."/>
      <w:lvlJc w:val="left"/>
      <w:pPr>
        <w:ind w:left="1530" w:hanging="360"/>
      </w:pPr>
      <w:rPr>
        <w:rFonts w:hint="default"/>
        <w:b w:val="0"/>
      </w:rPr>
    </w:lvl>
    <w:lvl w:ilvl="1" w:tplc="34090019" w:tentative="1">
      <w:start w:val="1"/>
      <w:numFmt w:val="lowerLetter"/>
      <w:lvlText w:val="%2."/>
      <w:lvlJc w:val="left"/>
      <w:pPr>
        <w:ind w:left="2250" w:hanging="360"/>
      </w:pPr>
    </w:lvl>
    <w:lvl w:ilvl="2" w:tplc="3409001B" w:tentative="1">
      <w:start w:val="1"/>
      <w:numFmt w:val="lowerRoman"/>
      <w:lvlText w:val="%3."/>
      <w:lvlJc w:val="right"/>
      <w:pPr>
        <w:ind w:left="2970" w:hanging="180"/>
      </w:pPr>
    </w:lvl>
    <w:lvl w:ilvl="3" w:tplc="3409000F" w:tentative="1">
      <w:start w:val="1"/>
      <w:numFmt w:val="decimal"/>
      <w:lvlText w:val="%4."/>
      <w:lvlJc w:val="left"/>
      <w:pPr>
        <w:ind w:left="3690" w:hanging="360"/>
      </w:pPr>
    </w:lvl>
    <w:lvl w:ilvl="4" w:tplc="34090019" w:tentative="1">
      <w:start w:val="1"/>
      <w:numFmt w:val="lowerLetter"/>
      <w:lvlText w:val="%5."/>
      <w:lvlJc w:val="left"/>
      <w:pPr>
        <w:ind w:left="4410" w:hanging="360"/>
      </w:pPr>
    </w:lvl>
    <w:lvl w:ilvl="5" w:tplc="3409001B" w:tentative="1">
      <w:start w:val="1"/>
      <w:numFmt w:val="lowerRoman"/>
      <w:lvlText w:val="%6."/>
      <w:lvlJc w:val="right"/>
      <w:pPr>
        <w:ind w:left="5130" w:hanging="180"/>
      </w:pPr>
    </w:lvl>
    <w:lvl w:ilvl="6" w:tplc="3409000F" w:tentative="1">
      <w:start w:val="1"/>
      <w:numFmt w:val="decimal"/>
      <w:lvlText w:val="%7."/>
      <w:lvlJc w:val="left"/>
      <w:pPr>
        <w:ind w:left="5850" w:hanging="360"/>
      </w:pPr>
    </w:lvl>
    <w:lvl w:ilvl="7" w:tplc="34090019" w:tentative="1">
      <w:start w:val="1"/>
      <w:numFmt w:val="lowerLetter"/>
      <w:lvlText w:val="%8."/>
      <w:lvlJc w:val="left"/>
      <w:pPr>
        <w:ind w:left="6570" w:hanging="360"/>
      </w:pPr>
    </w:lvl>
    <w:lvl w:ilvl="8" w:tplc="3409001B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5" w15:restartNumberingAfterBreak="0">
    <w:nsid w:val="35F9417B"/>
    <w:multiLevelType w:val="hybridMultilevel"/>
    <w:tmpl w:val="60A88E70"/>
    <w:lvl w:ilvl="0" w:tplc="CD8C1A84">
      <w:start w:val="1"/>
      <w:numFmt w:val="bullet"/>
      <w:lvlText w:val="□"/>
      <w:lvlJc w:val="left"/>
      <w:pPr>
        <w:ind w:left="1080" w:hanging="360"/>
      </w:pPr>
      <w:rPr>
        <w:rFonts w:ascii="Arial Black" w:hAnsi="Arial Black" w:hint="default"/>
        <w:b w:val="0"/>
        <w:color w:val="auto"/>
        <w:sz w:val="44"/>
        <w:szCs w:val="44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6" w15:restartNumberingAfterBreak="0">
    <w:nsid w:val="44C32AC2"/>
    <w:multiLevelType w:val="hybridMultilevel"/>
    <w:tmpl w:val="8090AD38"/>
    <w:lvl w:ilvl="0" w:tplc="34090015">
      <w:start w:val="1"/>
      <w:numFmt w:val="upperLetter"/>
      <w:lvlText w:val="%1."/>
      <w:lvlJc w:val="left"/>
      <w:pPr>
        <w:ind w:left="135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2070" w:hanging="360"/>
      </w:pPr>
    </w:lvl>
    <w:lvl w:ilvl="2" w:tplc="3409001B" w:tentative="1">
      <w:start w:val="1"/>
      <w:numFmt w:val="lowerRoman"/>
      <w:lvlText w:val="%3."/>
      <w:lvlJc w:val="right"/>
      <w:pPr>
        <w:ind w:left="2790" w:hanging="180"/>
      </w:pPr>
    </w:lvl>
    <w:lvl w:ilvl="3" w:tplc="3409000F" w:tentative="1">
      <w:start w:val="1"/>
      <w:numFmt w:val="decimal"/>
      <w:lvlText w:val="%4."/>
      <w:lvlJc w:val="left"/>
      <w:pPr>
        <w:ind w:left="3510" w:hanging="360"/>
      </w:pPr>
    </w:lvl>
    <w:lvl w:ilvl="4" w:tplc="34090019" w:tentative="1">
      <w:start w:val="1"/>
      <w:numFmt w:val="lowerLetter"/>
      <w:lvlText w:val="%5."/>
      <w:lvlJc w:val="left"/>
      <w:pPr>
        <w:ind w:left="4230" w:hanging="360"/>
      </w:pPr>
    </w:lvl>
    <w:lvl w:ilvl="5" w:tplc="3409001B" w:tentative="1">
      <w:start w:val="1"/>
      <w:numFmt w:val="lowerRoman"/>
      <w:lvlText w:val="%6."/>
      <w:lvlJc w:val="right"/>
      <w:pPr>
        <w:ind w:left="4950" w:hanging="180"/>
      </w:pPr>
    </w:lvl>
    <w:lvl w:ilvl="6" w:tplc="3409000F" w:tentative="1">
      <w:start w:val="1"/>
      <w:numFmt w:val="decimal"/>
      <w:lvlText w:val="%7."/>
      <w:lvlJc w:val="left"/>
      <w:pPr>
        <w:ind w:left="5670" w:hanging="360"/>
      </w:pPr>
    </w:lvl>
    <w:lvl w:ilvl="7" w:tplc="34090019" w:tentative="1">
      <w:start w:val="1"/>
      <w:numFmt w:val="lowerLetter"/>
      <w:lvlText w:val="%8."/>
      <w:lvlJc w:val="left"/>
      <w:pPr>
        <w:ind w:left="6390" w:hanging="360"/>
      </w:pPr>
    </w:lvl>
    <w:lvl w:ilvl="8" w:tplc="3409001B" w:tentative="1">
      <w:start w:val="1"/>
      <w:numFmt w:val="lowerRoman"/>
      <w:lvlText w:val="%9."/>
      <w:lvlJc w:val="right"/>
      <w:pPr>
        <w:ind w:left="7110" w:hanging="180"/>
      </w:pPr>
    </w:lvl>
  </w:abstractNum>
  <w:abstractNum w:abstractNumId="7" w15:restartNumberingAfterBreak="0">
    <w:nsid w:val="5333259E"/>
    <w:multiLevelType w:val="hybridMultilevel"/>
    <w:tmpl w:val="5E9C106A"/>
    <w:lvl w:ilvl="0" w:tplc="C0668518">
      <w:numFmt w:val="bullet"/>
      <w:lvlText w:val=""/>
      <w:lvlJc w:val="left"/>
      <w:pPr>
        <w:tabs>
          <w:tab w:val="num" w:pos="2520"/>
        </w:tabs>
        <w:ind w:left="2520" w:hanging="360"/>
      </w:pPr>
      <w:rPr>
        <w:rFonts w:ascii="Symbol" w:eastAsia="Times New Roman" w:hAnsi="Symbol" w:cs="Arial" w:hint="default"/>
        <w:b/>
      </w:rPr>
    </w:lvl>
    <w:lvl w:ilvl="1" w:tplc="08090003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6840"/>
        </w:tabs>
        <w:ind w:left="68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7560"/>
        </w:tabs>
        <w:ind w:left="75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8280"/>
        </w:tabs>
        <w:ind w:left="8280" w:hanging="360"/>
      </w:pPr>
      <w:rPr>
        <w:rFonts w:ascii="Wingdings" w:hAnsi="Wingdings" w:hint="default"/>
      </w:rPr>
    </w:lvl>
  </w:abstractNum>
  <w:abstractNum w:abstractNumId="8" w15:restartNumberingAfterBreak="0">
    <w:nsid w:val="56D90A92"/>
    <w:multiLevelType w:val="hybridMultilevel"/>
    <w:tmpl w:val="7B68C494"/>
    <w:lvl w:ilvl="0" w:tplc="34090015">
      <w:start w:val="9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080" w:hanging="360"/>
      </w:pPr>
    </w:lvl>
    <w:lvl w:ilvl="2" w:tplc="3409001B" w:tentative="1">
      <w:start w:val="1"/>
      <w:numFmt w:val="lowerRoman"/>
      <w:lvlText w:val="%3."/>
      <w:lvlJc w:val="right"/>
      <w:pPr>
        <w:ind w:left="1800" w:hanging="180"/>
      </w:pPr>
    </w:lvl>
    <w:lvl w:ilvl="3" w:tplc="3409000F" w:tentative="1">
      <w:start w:val="1"/>
      <w:numFmt w:val="decimal"/>
      <w:lvlText w:val="%4."/>
      <w:lvlJc w:val="left"/>
      <w:pPr>
        <w:ind w:left="2520" w:hanging="360"/>
      </w:pPr>
    </w:lvl>
    <w:lvl w:ilvl="4" w:tplc="34090019" w:tentative="1">
      <w:start w:val="1"/>
      <w:numFmt w:val="lowerLetter"/>
      <w:lvlText w:val="%5."/>
      <w:lvlJc w:val="left"/>
      <w:pPr>
        <w:ind w:left="3240" w:hanging="360"/>
      </w:pPr>
    </w:lvl>
    <w:lvl w:ilvl="5" w:tplc="3409001B" w:tentative="1">
      <w:start w:val="1"/>
      <w:numFmt w:val="lowerRoman"/>
      <w:lvlText w:val="%6."/>
      <w:lvlJc w:val="right"/>
      <w:pPr>
        <w:ind w:left="3960" w:hanging="180"/>
      </w:pPr>
    </w:lvl>
    <w:lvl w:ilvl="6" w:tplc="3409000F" w:tentative="1">
      <w:start w:val="1"/>
      <w:numFmt w:val="decimal"/>
      <w:lvlText w:val="%7."/>
      <w:lvlJc w:val="left"/>
      <w:pPr>
        <w:ind w:left="4680" w:hanging="360"/>
      </w:pPr>
    </w:lvl>
    <w:lvl w:ilvl="7" w:tplc="34090019" w:tentative="1">
      <w:start w:val="1"/>
      <w:numFmt w:val="lowerLetter"/>
      <w:lvlText w:val="%8."/>
      <w:lvlJc w:val="left"/>
      <w:pPr>
        <w:ind w:left="5400" w:hanging="360"/>
      </w:pPr>
    </w:lvl>
    <w:lvl w:ilvl="8" w:tplc="3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5EFC34B2"/>
    <w:multiLevelType w:val="hybridMultilevel"/>
    <w:tmpl w:val="9E06F348"/>
    <w:lvl w:ilvl="0" w:tplc="458A4BDE">
      <w:start w:val="1"/>
      <w:numFmt w:val="bullet"/>
      <w:lvlText w:val="□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2447C70"/>
    <w:multiLevelType w:val="hybridMultilevel"/>
    <w:tmpl w:val="6AD873F6"/>
    <w:lvl w:ilvl="0" w:tplc="458A4BDE">
      <w:start w:val="1"/>
      <w:numFmt w:val="bullet"/>
      <w:lvlText w:val="□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3C23212"/>
    <w:multiLevelType w:val="hybridMultilevel"/>
    <w:tmpl w:val="2102A0A8"/>
    <w:lvl w:ilvl="0" w:tplc="458A4BDE">
      <w:start w:val="1"/>
      <w:numFmt w:val="bullet"/>
      <w:lvlText w:val="□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671269C"/>
    <w:multiLevelType w:val="hybridMultilevel"/>
    <w:tmpl w:val="C66A4702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7D4446C"/>
    <w:multiLevelType w:val="hybridMultilevel"/>
    <w:tmpl w:val="8090AD38"/>
    <w:lvl w:ilvl="0" w:tplc="34090015">
      <w:start w:val="1"/>
      <w:numFmt w:val="upperLetter"/>
      <w:lvlText w:val="%1."/>
      <w:lvlJc w:val="left"/>
      <w:pPr>
        <w:ind w:left="126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980" w:hanging="360"/>
      </w:pPr>
    </w:lvl>
    <w:lvl w:ilvl="2" w:tplc="3409001B" w:tentative="1">
      <w:start w:val="1"/>
      <w:numFmt w:val="lowerRoman"/>
      <w:lvlText w:val="%3."/>
      <w:lvlJc w:val="right"/>
      <w:pPr>
        <w:ind w:left="2700" w:hanging="180"/>
      </w:pPr>
    </w:lvl>
    <w:lvl w:ilvl="3" w:tplc="3409000F" w:tentative="1">
      <w:start w:val="1"/>
      <w:numFmt w:val="decimal"/>
      <w:lvlText w:val="%4."/>
      <w:lvlJc w:val="left"/>
      <w:pPr>
        <w:ind w:left="3420" w:hanging="360"/>
      </w:pPr>
    </w:lvl>
    <w:lvl w:ilvl="4" w:tplc="34090019" w:tentative="1">
      <w:start w:val="1"/>
      <w:numFmt w:val="lowerLetter"/>
      <w:lvlText w:val="%5."/>
      <w:lvlJc w:val="left"/>
      <w:pPr>
        <w:ind w:left="4140" w:hanging="360"/>
      </w:pPr>
    </w:lvl>
    <w:lvl w:ilvl="5" w:tplc="3409001B" w:tentative="1">
      <w:start w:val="1"/>
      <w:numFmt w:val="lowerRoman"/>
      <w:lvlText w:val="%6."/>
      <w:lvlJc w:val="right"/>
      <w:pPr>
        <w:ind w:left="4860" w:hanging="180"/>
      </w:pPr>
    </w:lvl>
    <w:lvl w:ilvl="6" w:tplc="3409000F" w:tentative="1">
      <w:start w:val="1"/>
      <w:numFmt w:val="decimal"/>
      <w:lvlText w:val="%7."/>
      <w:lvlJc w:val="left"/>
      <w:pPr>
        <w:ind w:left="5580" w:hanging="360"/>
      </w:pPr>
    </w:lvl>
    <w:lvl w:ilvl="7" w:tplc="34090019" w:tentative="1">
      <w:start w:val="1"/>
      <w:numFmt w:val="lowerLetter"/>
      <w:lvlText w:val="%8."/>
      <w:lvlJc w:val="left"/>
      <w:pPr>
        <w:ind w:left="6300" w:hanging="360"/>
      </w:pPr>
    </w:lvl>
    <w:lvl w:ilvl="8" w:tplc="3409001B" w:tentative="1">
      <w:start w:val="1"/>
      <w:numFmt w:val="lowerRoman"/>
      <w:lvlText w:val="%9."/>
      <w:lvlJc w:val="right"/>
      <w:pPr>
        <w:ind w:left="7020" w:hanging="180"/>
      </w:pPr>
    </w:lvl>
  </w:abstractNum>
  <w:num w:numId="1" w16cid:durableId="2096897115">
    <w:abstractNumId w:val="7"/>
  </w:num>
  <w:num w:numId="2" w16cid:durableId="203567885">
    <w:abstractNumId w:val="11"/>
  </w:num>
  <w:num w:numId="3" w16cid:durableId="79257051">
    <w:abstractNumId w:val="3"/>
  </w:num>
  <w:num w:numId="4" w16cid:durableId="1553611670">
    <w:abstractNumId w:val="10"/>
  </w:num>
  <w:num w:numId="5" w16cid:durableId="1436367797">
    <w:abstractNumId w:val="9"/>
  </w:num>
  <w:num w:numId="6" w16cid:durableId="1524708130">
    <w:abstractNumId w:val="2"/>
  </w:num>
  <w:num w:numId="7" w16cid:durableId="1339191599">
    <w:abstractNumId w:val="13"/>
  </w:num>
  <w:num w:numId="8" w16cid:durableId="274530535">
    <w:abstractNumId w:val="6"/>
  </w:num>
  <w:num w:numId="9" w16cid:durableId="1676499286">
    <w:abstractNumId w:val="4"/>
  </w:num>
  <w:num w:numId="10" w16cid:durableId="1595867740">
    <w:abstractNumId w:val="8"/>
  </w:num>
  <w:num w:numId="11" w16cid:durableId="1090154752">
    <w:abstractNumId w:val="1"/>
  </w:num>
  <w:num w:numId="12" w16cid:durableId="1047726868">
    <w:abstractNumId w:val="5"/>
  </w:num>
  <w:num w:numId="13" w16cid:durableId="671563519">
    <w:abstractNumId w:val="12"/>
  </w:num>
  <w:num w:numId="14" w16cid:durableId="44342628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QyNzY3NTcytTQxs7BQ0lEKTi0uzszPAykwNKwFAI0ys2MtAAAA"/>
  </w:docVars>
  <w:rsids>
    <w:rsidRoot w:val="003A20CC"/>
    <w:rsid w:val="0000170C"/>
    <w:rsid w:val="00010A8C"/>
    <w:rsid w:val="00010DAB"/>
    <w:rsid w:val="00010FE8"/>
    <w:rsid w:val="00012223"/>
    <w:rsid w:val="0001258B"/>
    <w:rsid w:val="00013537"/>
    <w:rsid w:val="00034855"/>
    <w:rsid w:val="00047F8E"/>
    <w:rsid w:val="00053176"/>
    <w:rsid w:val="000571D2"/>
    <w:rsid w:val="00060F80"/>
    <w:rsid w:val="0006525A"/>
    <w:rsid w:val="0006731E"/>
    <w:rsid w:val="00074714"/>
    <w:rsid w:val="0007655A"/>
    <w:rsid w:val="00085C6C"/>
    <w:rsid w:val="00090D1E"/>
    <w:rsid w:val="000911DB"/>
    <w:rsid w:val="00093F29"/>
    <w:rsid w:val="0009495E"/>
    <w:rsid w:val="000A0242"/>
    <w:rsid w:val="000A24C8"/>
    <w:rsid w:val="000A3A15"/>
    <w:rsid w:val="000B21D2"/>
    <w:rsid w:val="000C15AA"/>
    <w:rsid w:val="000C668B"/>
    <w:rsid w:val="000C71D2"/>
    <w:rsid w:val="000D1C9F"/>
    <w:rsid w:val="000D266A"/>
    <w:rsid w:val="000D40A5"/>
    <w:rsid w:val="000E1CC2"/>
    <w:rsid w:val="000E289A"/>
    <w:rsid w:val="000E2AD1"/>
    <w:rsid w:val="000F043F"/>
    <w:rsid w:val="000F561D"/>
    <w:rsid w:val="00100BCB"/>
    <w:rsid w:val="0010119B"/>
    <w:rsid w:val="0010129D"/>
    <w:rsid w:val="001062F9"/>
    <w:rsid w:val="001102DE"/>
    <w:rsid w:val="00113BCD"/>
    <w:rsid w:val="001217D3"/>
    <w:rsid w:val="001237D2"/>
    <w:rsid w:val="00133301"/>
    <w:rsid w:val="001341F7"/>
    <w:rsid w:val="00137345"/>
    <w:rsid w:val="001373B2"/>
    <w:rsid w:val="00143A17"/>
    <w:rsid w:val="001443CC"/>
    <w:rsid w:val="00145DBF"/>
    <w:rsid w:val="00150D09"/>
    <w:rsid w:val="001534E2"/>
    <w:rsid w:val="00160E99"/>
    <w:rsid w:val="00164072"/>
    <w:rsid w:val="001673CB"/>
    <w:rsid w:val="00171540"/>
    <w:rsid w:val="0017226B"/>
    <w:rsid w:val="001745E4"/>
    <w:rsid w:val="00174DEF"/>
    <w:rsid w:val="0017507D"/>
    <w:rsid w:val="001753B3"/>
    <w:rsid w:val="00175799"/>
    <w:rsid w:val="00181F96"/>
    <w:rsid w:val="00182263"/>
    <w:rsid w:val="0019239F"/>
    <w:rsid w:val="00192A5E"/>
    <w:rsid w:val="001A21CE"/>
    <w:rsid w:val="001A6D13"/>
    <w:rsid w:val="001C0F2D"/>
    <w:rsid w:val="001C2D2D"/>
    <w:rsid w:val="001C3B4B"/>
    <w:rsid w:val="001C48E9"/>
    <w:rsid w:val="001D7282"/>
    <w:rsid w:val="001E5FB5"/>
    <w:rsid w:val="001F1293"/>
    <w:rsid w:val="001F2962"/>
    <w:rsid w:val="001F2F49"/>
    <w:rsid w:val="001F40F2"/>
    <w:rsid w:val="00206ACB"/>
    <w:rsid w:val="0020754A"/>
    <w:rsid w:val="0021278F"/>
    <w:rsid w:val="002161A4"/>
    <w:rsid w:val="00217B49"/>
    <w:rsid w:val="00217DCF"/>
    <w:rsid w:val="00220BBD"/>
    <w:rsid w:val="002234E8"/>
    <w:rsid w:val="00225A68"/>
    <w:rsid w:val="0023291F"/>
    <w:rsid w:val="0024294D"/>
    <w:rsid w:val="00251E27"/>
    <w:rsid w:val="00253A7B"/>
    <w:rsid w:val="00253ECF"/>
    <w:rsid w:val="00266776"/>
    <w:rsid w:val="00271576"/>
    <w:rsid w:val="00271C77"/>
    <w:rsid w:val="00272321"/>
    <w:rsid w:val="002736E2"/>
    <w:rsid w:val="002814C9"/>
    <w:rsid w:val="00283BBD"/>
    <w:rsid w:val="00285C38"/>
    <w:rsid w:val="0029585B"/>
    <w:rsid w:val="002A62A8"/>
    <w:rsid w:val="002A7BD7"/>
    <w:rsid w:val="002B7CC5"/>
    <w:rsid w:val="002C29C9"/>
    <w:rsid w:val="002C34B5"/>
    <w:rsid w:val="002C6FAA"/>
    <w:rsid w:val="002D5612"/>
    <w:rsid w:val="002E3B29"/>
    <w:rsid w:val="002E42FB"/>
    <w:rsid w:val="002E56DB"/>
    <w:rsid w:val="002E7532"/>
    <w:rsid w:val="002E7E07"/>
    <w:rsid w:val="002F3F1D"/>
    <w:rsid w:val="002F7AA7"/>
    <w:rsid w:val="00303629"/>
    <w:rsid w:val="00305DC7"/>
    <w:rsid w:val="003062BB"/>
    <w:rsid w:val="003069C4"/>
    <w:rsid w:val="003073D2"/>
    <w:rsid w:val="00315253"/>
    <w:rsid w:val="0032461C"/>
    <w:rsid w:val="00324AD2"/>
    <w:rsid w:val="003261A9"/>
    <w:rsid w:val="00333B51"/>
    <w:rsid w:val="00336EFE"/>
    <w:rsid w:val="003375A2"/>
    <w:rsid w:val="003479BE"/>
    <w:rsid w:val="00352492"/>
    <w:rsid w:val="00354791"/>
    <w:rsid w:val="00364E49"/>
    <w:rsid w:val="00365EBD"/>
    <w:rsid w:val="00372278"/>
    <w:rsid w:val="00375E23"/>
    <w:rsid w:val="00377322"/>
    <w:rsid w:val="00377CCA"/>
    <w:rsid w:val="00381185"/>
    <w:rsid w:val="00383A82"/>
    <w:rsid w:val="003909F9"/>
    <w:rsid w:val="003913B1"/>
    <w:rsid w:val="00393AB7"/>
    <w:rsid w:val="00395166"/>
    <w:rsid w:val="003A20CC"/>
    <w:rsid w:val="003A35CF"/>
    <w:rsid w:val="003A7FC2"/>
    <w:rsid w:val="003B6201"/>
    <w:rsid w:val="003C0E07"/>
    <w:rsid w:val="003C2AF1"/>
    <w:rsid w:val="003C6C85"/>
    <w:rsid w:val="003D4DDE"/>
    <w:rsid w:val="003D5336"/>
    <w:rsid w:val="003D7911"/>
    <w:rsid w:val="003E1871"/>
    <w:rsid w:val="003E2269"/>
    <w:rsid w:val="003E2AAF"/>
    <w:rsid w:val="003E2D64"/>
    <w:rsid w:val="003E39CB"/>
    <w:rsid w:val="003E645B"/>
    <w:rsid w:val="003E7295"/>
    <w:rsid w:val="003F058D"/>
    <w:rsid w:val="00412220"/>
    <w:rsid w:val="004122F6"/>
    <w:rsid w:val="00420759"/>
    <w:rsid w:val="00422D2F"/>
    <w:rsid w:val="00423695"/>
    <w:rsid w:val="004236D7"/>
    <w:rsid w:val="00427C10"/>
    <w:rsid w:val="0043317A"/>
    <w:rsid w:val="00434FDE"/>
    <w:rsid w:val="0044634D"/>
    <w:rsid w:val="00451C92"/>
    <w:rsid w:val="00453097"/>
    <w:rsid w:val="00457EB7"/>
    <w:rsid w:val="004616F7"/>
    <w:rsid w:val="00462C2A"/>
    <w:rsid w:val="00464223"/>
    <w:rsid w:val="00477A0F"/>
    <w:rsid w:val="0048122D"/>
    <w:rsid w:val="00484884"/>
    <w:rsid w:val="00485EE7"/>
    <w:rsid w:val="004875A0"/>
    <w:rsid w:val="00490718"/>
    <w:rsid w:val="00496C1E"/>
    <w:rsid w:val="004B6BB2"/>
    <w:rsid w:val="004D18A5"/>
    <w:rsid w:val="004D7E89"/>
    <w:rsid w:val="004E167D"/>
    <w:rsid w:val="004E167E"/>
    <w:rsid w:val="004E2478"/>
    <w:rsid w:val="004F1592"/>
    <w:rsid w:val="004F37B9"/>
    <w:rsid w:val="00503669"/>
    <w:rsid w:val="005063F9"/>
    <w:rsid w:val="005126B7"/>
    <w:rsid w:val="00517409"/>
    <w:rsid w:val="005229D6"/>
    <w:rsid w:val="00524466"/>
    <w:rsid w:val="00526332"/>
    <w:rsid w:val="00527945"/>
    <w:rsid w:val="0053278E"/>
    <w:rsid w:val="005350AA"/>
    <w:rsid w:val="00536B74"/>
    <w:rsid w:val="00537B8E"/>
    <w:rsid w:val="00540AA0"/>
    <w:rsid w:val="0055356A"/>
    <w:rsid w:val="00561ACD"/>
    <w:rsid w:val="00562615"/>
    <w:rsid w:val="005633C9"/>
    <w:rsid w:val="0056762B"/>
    <w:rsid w:val="00575082"/>
    <w:rsid w:val="00576CDC"/>
    <w:rsid w:val="005776B4"/>
    <w:rsid w:val="005835E5"/>
    <w:rsid w:val="0058532F"/>
    <w:rsid w:val="00587020"/>
    <w:rsid w:val="00593A22"/>
    <w:rsid w:val="00594074"/>
    <w:rsid w:val="005A220E"/>
    <w:rsid w:val="005B5907"/>
    <w:rsid w:val="005C03E0"/>
    <w:rsid w:val="005C76F9"/>
    <w:rsid w:val="005D6063"/>
    <w:rsid w:val="005E549C"/>
    <w:rsid w:val="005E5CEA"/>
    <w:rsid w:val="005E6E1C"/>
    <w:rsid w:val="005E71A0"/>
    <w:rsid w:val="005F1654"/>
    <w:rsid w:val="00602BB6"/>
    <w:rsid w:val="006033C5"/>
    <w:rsid w:val="006053FB"/>
    <w:rsid w:val="00611307"/>
    <w:rsid w:val="00611611"/>
    <w:rsid w:val="006126CB"/>
    <w:rsid w:val="00612CED"/>
    <w:rsid w:val="00613D13"/>
    <w:rsid w:val="00614226"/>
    <w:rsid w:val="006302A4"/>
    <w:rsid w:val="0063419A"/>
    <w:rsid w:val="00634D36"/>
    <w:rsid w:val="00635B43"/>
    <w:rsid w:val="00645F78"/>
    <w:rsid w:val="00646C16"/>
    <w:rsid w:val="00651E86"/>
    <w:rsid w:val="0065798A"/>
    <w:rsid w:val="00665055"/>
    <w:rsid w:val="0068783F"/>
    <w:rsid w:val="00692B8C"/>
    <w:rsid w:val="006947A8"/>
    <w:rsid w:val="006A389E"/>
    <w:rsid w:val="006A7DAC"/>
    <w:rsid w:val="006B1EC2"/>
    <w:rsid w:val="006C5D15"/>
    <w:rsid w:val="006D1F23"/>
    <w:rsid w:val="006D3B2F"/>
    <w:rsid w:val="006D7904"/>
    <w:rsid w:val="006E044F"/>
    <w:rsid w:val="006E13B1"/>
    <w:rsid w:val="006E2D60"/>
    <w:rsid w:val="006F00D5"/>
    <w:rsid w:val="006F0F1E"/>
    <w:rsid w:val="006F1C1E"/>
    <w:rsid w:val="006F3A52"/>
    <w:rsid w:val="007005CD"/>
    <w:rsid w:val="007257DB"/>
    <w:rsid w:val="0072592D"/>
    <w:rsid w:val="00733050"/>
    <w:rsid w:val="00733AAD"/>
    <w:rsid w:val="00742C45"/>
    <w:rsid w:val="007451A5"/>
    <w:rsid w:val="00747AB5"/>
    <w:rsid w:val="00751EE6"/>
    <w:rsid w:val="0075403C"/>
    <w:rsid w:val="00754CDB"/>
    <w:rsid w:val="00755A15"/>
    <w:rsid w:val="00761282"/>
    <w:rsid w:val="0076150A"/>
    <w:rsid w:val="007645AF"/>
    <w:rsid w:val="00765F03"/>
    <w:rsid w:val="0077463F"/>
    <w:rsid w:val="00775B59"/>
    <w:rsid w:val="007848AF"/>
    <w:rsid w:val="00784F7C"/>
    <w:rsid w:val="0079135F"/>
    <w:rsid w:val="00796147"/>
    <w:rsid w:val="007A1C9E"/>
    <w:rsid w:val="007C70E7"/>
    <w:rsid w:val="007C754E"/>
    <w:rsid w:val="007F289C"/>
    <w:rsid w:val="007F49C6"/>
    <w:rsid w:val="007F6825"/>
    <w:rsid w:val="008008E0"/>
    <w:rsid w:val="00802E33"/>
    <w:rsid w:val="008039EB"/>
    <w:rsid w:val="008050DA"/>
    <w:rsid w:val="008070BC"/>
    <w:rsid w:val="00807DBE"/>
    <w:rsid w:val="00807F4A"/>
    <w:rsid w:val="00807FEE"/>
    <w:rsid w:val="00815F51"/>
    <w:rsid w:val="00824BDA"/>
    <w:rsid w:val="008330EE"/>
    <w:rsid w:val="00837440"/>
    <w:rsid w:val="00841468"/>
    <w:rsid w:val="00847501"/>
    <w:rsid w:val="0084774D"/>
    <w:rsid w:val="008502A6"/>
    <w:rsid w:val="008520AF"/>
    <w:rsid w:val="00854410"/>
    <w:rsid w:val="00863BE4"/>
    <w:rsid w:val="0088194F"/>
    <w:rsid w:val="00882ED8"/>
    <w:rsid w:val="0089044C"/>
    <w:rsid w:val="00891845"/>
    <w:rsid w:val="00891A05"/>
    <w:rsid w:val="00894909"/>
    <w:rsid w:val="008B0703"/>
    <w:rsid w:val="008B13E8"/>
    <w:rsid w:val="008B4CA7"/>
    <w:rsid w:val="008C3E21"/>
    <w:rsid w:val="008C50FD"/>
    <w:rsid w:val="008C527F"/>
    <w:rsid w:val="008C7DA9"/>
    <w:rsid w:val="008D1252"/>
    <w:rsid w:val="008D4CA6"/>
    <w:rsid w:val="008D69E5"/>
    <w:rsid w:val="008E24FC"/>
    <w:rsid w:val="008E2C4E"/>
    <w:rsid w:val="008E4888"/>
    <w:rsid w:val="009029A9"/>
    <w:rsid w:val="00905909"/>
    <w:rsid w:val="009069AA"/>
    <w:rsid w:val="009158CC"/>
    <w:rsid w:val="00916D71"/>
    <w:rsid w:val="009201F2"/>
    <w:rsid w:val="009204BF"/>
    <w:rsid w:val="00923ECB"/>
    <w:rsid w:val="00927C1B"/>
    <w:rsid w:val="00932478"/>
    <w:rsid w:val="00942313"/>
    <w:rsid w:val="00942BCF"/>
    <w:rsid w:val="00945438"/>
    <w:rsid w:val="0095098F"/>
    <w:rsid w:val="00951072"/>
    <w:rsid w:val="00957B7D"/>
    <w:rsid w:val="009632DF"/>
    <w:rsid w:val="00963371"/>
    <w:rsid w:val="00966DF7"/>
    <w:rsid w:val="00970093"/>
    <w:rsid w:val="009754BD"/>
    <w:rsid w:val="00994FA7"/>
    <w:rsid w:val="009A530A"/>
    <w:rsid w:val="009A6349"/>
    <w:rsid w:val="009B0478"/>
    <w:rsid w:val="009B0A17"/>
    <w:rsid w:val="009B2B7A"/>
    <w:rsid w:val="009B4611"/>
    <w:rsid w:val="009B501F"/>
    <w:rsid w:val="009B70C1"/>
    <w:rsid w:val="009C3B50"/>
    <w:rsid w:val="009C5D46"/>
    <w:rsid w:val="009C694C"/>
    <w:rsid w:val="009C694D"/>
    <w:rsid w:val="009C73FE"/>
    <w:rsid w:val="009C7D43"/>
    <w:rsid w:val="009D261A"/>
    <w:rsid w:val="009D7F1C"/>
    <w:rsid w:val="009E3836"/>
    <w:rsid w:val="009E3DFE"/>
    <w:rsid w:val="009E51CF"/>
    <w:rsid w:val="009E6938"/>
    <w:rsid w:val="009E7384"/>
    <w:rsid w:val="009F67AA"/>
    <w:rsid w:val="00A00C7A"/>
    <w:rsid w:val="00A00CC6"/>
    <w:rsid w:val="00A05A92"/>
    <w:rsid w:val="00A05D74"/>
    <w:rsid w:val="00A12D24"/>
    <w:rsid w:val="00A13D5D"/>
    <w:rsid w:val="00A164A0"/>
    <w:rsid w:val="00A240FF"/>
    <w:rsid w:val="00A2588F"/>
    <w:rsid w:val="00A25CA1"/>
    <w:rsid w:val="00A31A8A"/>
    <w:rsid w:val="00A34AEE"/>
    <w:rsid w:val="00A42287"/>
    <w:rsid w:val="00A432F9"/>
    <w:rsid w:val="00A45275"/>
    <w:rsid w:val="00A46189"/>
    <w:rsid w:val="00A53FF3"/>
    <w:rsid w:val="00A54C84"/>
    <w:rsid w:val="00A60982"/>
    <w:rsid w:val="00A60FC8"/>
    <w:rsid w:val="00A64473"/>
    <w:rsid w:val="00A65F0F"/>
    <w:rsid w:val="00A66A90"/>
    <w:rsid w:val="00A77ECF"/>
    <w:rsid w:val="00A83644"/>
    <w:rsid w:val="00A846B5"/>
    <w:rsid w:val="00A85360"/>
    <w:rsid w:val="00A9161E"/>
    <w:rsid w:val="00A97157"/>
    <w:rsid w:val="00AA4C6E"/>
    <w:rsid w:val="00AA5E66"/>
    <w:rsid w:val="00AA6FF9"/>
    <w:rsid w:val="00AB47B4"/>
    <w:rsid w:val="00AB579B"/>
    <w:rsid w:val="00AD3906"/>
    <w:rsid w:val="00AD3B57"/>
    <w:rsid w:val="00AE4BAA"/>
    <w:rsid w:val="00AE5319"/>
    <w:rsid w:val="00AF08FD"/>
    <w:rsid w:val="00AF3752"/>
    <w:rsid w:val="00AF4F4E"/>
    <w:rsid w:val="00B12064"/>
    <w:rsid w:val="00B17B77"/>
    <w:rsid w:val="00B338E9"/>
    <w:rsid w:val="00B40B55"/>
    <w:rsid w:val="00B463D4"/>
    <w:rsid w:val="00B4768B"/>
    <w:rsid w:val="00B51C07"/>
    <w:rsid w:val="00B52DE6"/>
    <w:rsid w:val="00B546D2"/>
    <w:rsid w:val="00B676FC"/>
    <w:rsid w:val="00B73DD0"/>
    <w:rsid w:val="00B81803"/>
    <w:rsid w:val="00B91A48"/>
    <w:rsid w:val="00B9413A"/>
    <w:rsid w:val="00B96199"/>
    <w:rsid w:val="00BA60D2"/>
    <w:rsid w:val="00BC4F02"/>
    <w:rsid w:val="00BD14DD"/>
    <w:rsid w:val="00BD206C"/>
    <w:rsid w:val="00BD63B6"/>
    <w:rsid w:val="00BE4DA8"/>
    <w:rsid w:val="00BF0ADF"/>
    <w:rsid w:val="00BF19DE"/>
    <w:rsid w:val="00BF5E4F"/>
    <w:rsid w:val="00BF71F6"/>
    <w:rsid w:val="00C000EF"/>
    <w:rsid w:val="00C04C30"/>
    <w:rsid w:val="00C05380"/>
    <w:rsid w:val="00C05BFB"/>
    <w:rsid w:val="00C0646E"/>
    <w:rsid w:val="00C13B19"/>
    <w:rsid w:val="00C26AD7"/>
    <w:rsid w:val="00C46FF3"/>
    <w:rsid w:val="00C52B21"/>
    <w:rsid w:val="00C570C9"/>
    <w:rsid w:val="00C64A18"/>
    <w:rsid w:val="00C72CE7"/>
    <w:rsid w:val="00C74496"/>
    <w:rsid w:val="00C77525"/>
    <w:rsid w:val="00C8348A"/>
    <w:rsid w:val="00C8608C"/>
    <w:rsid w:val="00C8679F"/>
    <w:rsid w:val="00C95E2D"/>
    <w:rsid w:val="00CA2641"/>
    <w:rsid w:val="00CA2B33"/>
    <w:rsid w:val="00CA4655"/>
    <w:rsid w:val="00CB0C25"/>
    <w:rsid w:val="00CB2C17"/>
    <w:rsid w:val="00CB79FA"/>
    <w:rsid w:val="00CC3B8A"/>
    <w:rsid w:val="00CC7D75"/>
    <w:rsid w:val="00CD0045"/>
    <w:rsid w:val="00CD18C2"/>
    <w:rsid w:val="00CE1439"/>
    <w:rsid w:val="00CE1E62"/>
    <w:rsid w:val="00CE5A0E"/>
    <w:rsid w:val="00CE6012"/>
    <w:rsid w:val="00CE6CD0"/>
    <w:rsid w:val="00CE6E61"/>
    <w:rsid w:val="00CF1398"/>
    <w:rsid w:val="00D036CB"/>
    <w:rsid w:val="00D045D1"/>
    <w:rsid w:val="00D04B54"/>
    <w:rsid w:val="00D1307E"/>
    <w:rsid w:val="00D17DB5"/>
    <w:rsid w:val="00D17FE9"/>
    <w:rsid w:val="00D265A0"/>
    <w:rsid w:val="00D27EA3"/>
    <w:rsid w:val="00D33334"/>
    <w:rsid w:val="00D33BE3"/>
    <w:rsid w:val="00D40A66"/>
    <w:rsid w:val="00D40B1C"/>
    <w:rsid w:val="00D428BF"/>
    <w:rsid w:val="00D441CA"/>
    <w:rsid w:val="00D44C18"/>
    <w:rsid w:val="00D4779B"/>
    <w:rsid w:val="00D50F63"/>
    <w:rsid w:val="00D51688"/>
    <w:rsid w:val="00D52C2A"/>
    <w:rsid w:val="00D53428"/>
    <w:rsid w:val="00D61FCC"/>
    <w:rsid w:val="00D63F3A"/>
    <w:rsid w:val="00D73A72"/>
    <w:rsid w:val="00D7456C"/>
    <w:rsid w:val="00D841DB"/>
    <w:rsid w:val="00D9108C"/>
    <w:rsid w:val="00D9368A"/>
    <w:rsid w:val="00D93870"/>
    <w:rsid w:val="00D94CC9"/>
    <w:rsid w:val="00DA36F5"/>
    <w:rsid w:val="00DA6528"/>
    <w:rsid w:val="00DA6747"/>
    <w:rsid w:val="00DB7254"/>
    <w:rsid w:val="00DC3A90"/>
    <w:rsid w:val="00DD0574"/>
    <w:rsid w:val="00DD317C"/>
    <w:rsid w:val="00DD36CC"/>
    <w:rsid w:val="00DD64DD"/>
    <w:rsid w:val="00DD70F2"/>
    <w:rsid w:val="00DE2000"/>
    <w:rsid w:val="00DF0099"/>
    <w:rsid w:val="00DF500F"/>
    <w:rsid w:val="00DF5A66"/>
    <w:rsid w:val="00DF6B5D"/>
    <w:rsid w:val="00E02909"/>
    <w:rsid w:val="00E12F97"/>
    <w:rsid w:val="00E155FA"/>
    <w:rsid w:val="00E15BFB"/>
    <w:rsid w:val="00E1794C"/>
    <w:rsid w:val="00E208DA"/>
    <w:rsid w:val="00E218D3"/>
    <w:rsid w:val="00E2252C"/>
    <w:rsid w:val="00E23914"/>
    <w:rsid w:val="00E23B88"/>
    <w:rsid w:val="00E34F3C"/>
    <w:rsid w:val="00E412BA"/>
    <w:rsid w:val="00E4489D"/>
    <w:rsid w:val="00E451D5"/>
    <w:rsid w:val="00E45AA8"/>
    <w:rsid w:val="00E47EB4"/>
    <w:rsid w:val="00E5015E"/>
    <w:rsid w:val="00E50A37"/>
    <w:rsid w:val="00E52193"/>
    <w:rsid w:val="00E52263"/>
    <w:rsid w:val="00E522BF"/>
    <w:rsid w:val="00E52E6D"/>
    <w:rsid w:val="00E5493D"/>
    <w:rsid w:val="00E70DE1"/>
    <w:rsid w:val="00E7424B"/>
    <w:rsid w:val="00E807F2"/>
    <w:rsid w:val="00E82112"/>
    <w:rsid w:val="00E96588"/>
    <w:rsid w:val="00EA3765"/>
    <w:rsid w:val="00EA5108"/>
    <w:rsid w:val="00EA67CB"/>
    <w:rsid w:val="00EB219D"/>
    <w:rsid w:val="00EB3EAC"/>
    <w:rsid w:val="00EB4D30"/>
    <w:rsid w:val="00EB78A5"/>
    <w:rsid w:val="00EB7DFA"/>
    <w:rsid w:val="00EC0008"/>
    <w:rsid w:val="00ED4196"/>
    <w:rsid w:val="00ED63CE"/>
    <w:rsid w:val="00ED7751"/>
    <w:rsid w:val="00EE1002"/>
    <w:rsid w:val="00EE270A"/>
    <w:rsid w:val="00EE318A"/>
    <w:rsid w:val="00EE5AEB"/>
    <w:rsid w:val="00EF1076"/>
    <w:rsid w:val="00EF1F1B"/>
    <w:rsid w:val="00EF2337"/>
    <w:rsid w:val="00EF33F0"/>
    <w:rsid w:val="00F04BE1"/>
    <w:rsid w:val="00F06941"/>
    <w:rsid w:val="00F102AC"/>
    <w:rsid w:val="00F10DD4"/>
    <w:rsid w:val="00F11BEB"/>
    <w:rsid w:val="00F14543"/>
    <w:rsid w:val="00F145AD"/>
    <w:rsid w:val="00F206CF"/>
    <w:rsid w:val="00F22D87"/>
    <w:rsid w:val="00F25A98"/>
    <w:rsid w:val="00F27479"/>
    <w:rsid w:val="00F502CF"/>
    <w:rsid w:val="00F5198C"/>
    <w:rsid w:val="00F61298"/>
    <w:rsid w:val="00F64DCC"/>
    <w:rsid w:val="00F65DA4"/>
    <w:rsid w:val="00F7175A"/>
    <w:rsid w:val="00F75CCC"/>
    <w:rsid w:val="00F80356"/>
    <w:rsid w:val="00F81409"/>
    <w:rsid w:val="00F820AD"/>
    <w:rsid w:val="00F82AFE"/>
    <w:rsid w:val="00F85E27"/>
    <w:rsid w:val="00F912C2"/>
    <w:rsid w:val="00F9526B"/>
    <w:rsid w:val="00F95FC2"/>
    <w:rsid w:val="00FA1CCC"/>
    <w:rsid w:val="00FA3D64"/>
    <w:rsid w:val="00FA4B23"/>
    <w:rsid w:val="00FB506E"/>
    <w:rsid w:val="00FC7EA9"/>
    <w:rsid w:val="00FD60EB"/>
    <w:rsid w:val="00FE172E"/>
    <w:rsid w:val="00FE3410"/>
    <w:rsid w:val="00FE3450"/>
    <w:rsid w:val="00FF0FE5"/>
    <w:rsid w:val="00FF3888"/>
    <w:rsid w:val="00FF5D2F"/>
    <w:rsid w:val="00FF5D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F0580B1"/>
  <w15:docId w15:val="{BD7A70D4-6917-4110-ADDE-2C005F8D4E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D63B6"/>
    <w:rPr>
      <w:sz w:val="24"/>
      <w:szCs w:val="24"/>
      <w:lang w:val="en-GB" w:eastAsia="en-GB"/>
    </w:rPr>
  </w:style>
  <w:style w:type="paragraph" w:styleId="Heading1">
    <w:name w:val="heading 1"/>
    <w:basedOn w:val="Normal"/>
    <w:next w:val="Normal"/>
    <w:link w:val="Heading1Char"/>
    <w:qFormat/>
    <w:rsid w:val="006947A8"/>
    <w:pPr>
      <w:keepNext/>
      <w:suppressAutoHyphens/>
      <w:ind w:left="1440" w:right="1440"/>
      <w:jc w:val="center"/>
      <w:outlineLvl w:val="0"/>
    </w:pPr>
    <w:rPr>
      <w:sz w:val="28"/>
      <w:szCs w:val="20"/>
      <w:lang w:val="en-US" w:eastAsia="ar-SA"/>
    </w:rPr>
  </w:style>
  <w:style w:type="paragraph" w:styleId="Heading2">
    <w:name w:val="heading 2"/>
    <w:basedOn w:val="Normal"/>
    <w:next w:val="Normal"/>
    <w:link w:val="Heading2Char"/>
    <w:qFormat/>
    <w:rsid w:val="006947A8"/>
    <w:pPr>
      <w:keepNext/>
      <w:suppressAutoHyphens/>
      <w:jc w:val="center"/>
      <w:outlineLvl w:val="1"/>
    </w:pPr>
    <w:rPr>
      <w:b/>
      <w:sz w:val="32"/>
      <w:szCs w:val="20"/>
      <w:lang w:val="en-US" w:eastAsia="ar-SA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7451A5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A20C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rsid w:val="006A389E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rsid w:val="006A389E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  <w:rsid w:val="006A389E"/>
  </w:style>
  <w:style w:type="paragraph" w:styleId="ListParagraph">
    <w:name w:val="List Paragraph"/>
    <w:basedOn w:val="Normal"/>
    <w:uiPriority w:val="34"/>
    <w:qFormat/>
    <w:rsid w:val="00841468"/>
    <w:pPr>
      <w:ind w:left="720"/>
      <w:contextualSpacing/>
    </w:pPr>
  </w:style>
  <w:style w:type="character" w:customStyle="1" w:styleId="HeaderChar">
    <w:name w:val="Header Char"/>
    <w:basedOn w:val="DefaultParagraphFont"/>
    <w:link w:val="Header"/>
    <w:uiPriority w:val="99"/>
    <w:qFormat/>
    <w:rsid w:val="000E1CC2"/>
    <w:rPr>
      <w:sz w:val="24"/>
      <w:szCs w:val="24"/>
      <w:lang w:val="en-GB" w:eastAsia="en-GB"/>
    </w:rPr>
  </w:style>
  <w:style w:type="paragraph" w:styleId="BalloonText">
    <w:name w:val="Balloon Text"/>
    <w:basedOn w:val="Normal"/>
    <w:link w:val="BalloonTextChar"/>
    <w:semiHidden/>
    <w:unhideWhenUsed/>
    <w:rsid w:val="0053278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53278E"/>
    <w:rPr>
      <w:rFonts w:ascii="Segoe UI" w:hAnsi="Segoe UI" w:cs="Segoe UI"/>
      <w:sz w:val="18"/>
      <w:szCs w:val="18"/>
      <w:lang w:val="en-GB" w:eastAsia="en-GB"/>
    </w:rPr>
  </w:style>
  <w:style w:type="character" w:customStyle="1" w:styleId="Heading1Char">
    <w:name w:val="Heading 1 Char"/>
    <w:basedOn w:val="DefaultParagraphFont"/>
    <w:link w:val="Heading1"/>
    <w:rsid w:val="006947A8"/>
    <w:rPr>
      <w:sz w:val="28"/>
      <w:lang w:eastAsia="ar-SA"/>
    </w:rPr>
  </w:style>
  <w:style w:type="character" w:customStyle="1" w:styleId="Heading2Char">
    <w:name w:val="Heading 2 Char"/>
    <w:basedOn w:val="DefaultParagraphFont"/>
    <w:link w:val="Heading2"/>
    <w:rsid w:val="006947A8"/>
    <w:rPr>
      <w:b/>
      <w:sz w:val="32"/>
      <w:lang w:eastAsia="ar-SA"/>
    </w:rPr>
  </w:style>
  <w:style w:type="paragraph" w:styleId="Title">
    <w:name w:val="Title"/>
    <w:basedOn w:val="Normal"/>
    <w:next w:val="Normal"/>
    <w:link w:val="TitleChar"/>
    <w:qFormat/>
    <w:rsid w:val="006947A8"/>
    <w:pPr>
      <w:suppressAutoHyphens/>
      <w:ind w:left="90"/>
      <w:jc w:val="center"/>
    </w:pPr>
    <w:rPr>
      <w:szCs w:val="20"/>
      <w:lang w:val="en-US" w:eastAsia="ar-SA"/>
    </w:rPr>
  </w:style>
  <w:style w:type="character" w:customStyle="1" w:styleId="TitleChar">
    <w:name w:val="Title Char"/>
    <w:basedOn w:val="DefaultParagraphFont"/>
    <w:link w:val="Title"/>
    <w:rsid w:val="006947A8"/>
    <w:rPr>
      <w:sz w:val="24"/>
      <w:lang w:eastAsia="ar-SA"/>
    </w:rPr>
  </w:style>
  <w:style w:type="character" w:styleId="Hyperlink">
    <w:name w:val="Hyperlink"/>
    <w:rsid w:val="006947A8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692B8C"/>
    <w:pPr>
      <w:spacing w:before="100" w:beforeAutospacing="1" w:after="100" w:afterAutospacing="1"/>
    </w:pPr>
    <w:rPr>
      <w:rFonts w:eastAsiaTheme="minorEastAsia"/>
      <w:lang w:val="en-US" w:eastAsia="en-US"/>
    </w:rPr>
  </w:style>
  <w:style w:type="paragraph" w:styleId="NoSpacing">
    <w:name w:val="No Spacing"/>
    <w:uiPriority w:val="1"/>
    <w:qFormat/>
    <w:rsid w:val="006053FB"/>
    <w:rPr>
      <w:rFonts w:ascii="Calibri" w:eastAsia="Calibri" w:hAnsi="Calibri"/>
      <w:sz w:val="22"/>
      <w:szCs w:val="22"/>
    </w:rPr>
  </w:style>
  <w:style w:type="character" w:customStyle="1" w:styleId="st">
    <w:name w:val="st"/>
    <w:basedOn w:val="DefaultParagraphFont"/>
    <w:rsid w:val="003479BE"/>
  </w:style>
  <w:style w:type="character" w:customStyle="1" w:styleId="FooterChar">
    <w:name w:val="Footer Char"/>
    <w:basedOn w:val="DefaultParagraphFont"/>
    <w:link w:val="Footer"/>
    <w:uiPriority w:val="99"/>
    <w:rsid w:val="001341F7"/>
    <w:rPr>
      <w:sz w:val="24"/>
      <w:szCs w:val="24"/>
      <w:lang w:val="en-GB" w:eastAsia="en-GB"/>
    </w:rPr>
  </w:style>
  <w:style w:type="character" w:styleId="CommentReference">
    <w:name w:val="annotation reference"/>
    <w:basedOn w:val="DefaultParagraphFont"/>
    <w:semiHidden/>
    <w:unhideWhenUsed/>
    <w:rsid w:val="00D50F63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D50F6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D50F63"/>
    <w:rPr>
      <w:lang w:val="en-GB" w:eastAsia="en-GB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D50F63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D50F63"/>
    <w:rPr>
      <w:b/>
      <w:bCs/>
      <w:lang w:val="en-GB" w:eastAsia="en-GB"/>
    </w:rPr>
  </w:style>
  <w:style w:type="character" w:customStyle="1" w:styleId="Heading4Char">
    <w:name w:val="Heading 4 Char"/>
    <w:basedOn w:val="DefaultParagraphFont"/>
    <w:link w:val="Heading4"/>
    <w:semiHidden/>
    <w:rsid w:val="007451A5"/>
    <w:rPr>
      <w:rFonts w:asciiTheme="majorHAnsi" w:eastAsiaTheme="majorEastAsia" w:hAnsiTheme="majorHAnsi" w:cstheme="majorBidi"/>
      <w:i/>
      <w:iCs/>
      <w:color w:val="365F91" w:themeColor="accent1" w:themeShade="BF"/>
      <w:sz w:val="24"/>
      <w:szCs w:val="24"/>
      <w:lang w:val="en-GB" w:eastAsia="en-GB"/>
    </w:rPr>
  </w:style>
  <w:style w:type="character" w:styleId="LineNumber">
    <w:name w:val="line number"/>
    <w:basedOn w:val="DefaultParagraphFont"/>
    <w:semiHidden/>
    <w:unhideWhenUsed/>
    <w:rsid w:val="003062B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25169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916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358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959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955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104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473b49af-f328-489b-8ecd-4244e6de04f0">
      <Terms xmlns="http://schemas.microsoft.com/office/infopath/2007/PartnerControls"/>
    </lcf76f155ced4ddcb4097134ff3c332f>
    <TaxCatchAll xmlns="79b50882-3322-48b4-b333-053fe16b7d7f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4F42B0013A7C843A127F17469687D44" ma:contentTypeVersion="14" ma:contentTypeDescription="Create a new document." ma:contentTypeScope="" ma:versionID="01ef851654682ba5400052d4c51aa53e">
  <xsd:schema xmlns:xsd="http://www.w3.org/2001/XMLSchema" xmlns:xs="http://www.w3.org/2001/XMLSchema" xmlns:p="http://schemas.microsoft.com/office/2006/metadata/properties" xmlns:ns2="473b49af-f328-489b-8ecd-4244e6de04f0" xmlns:ns3="79b50882-3322-48b4-b333-053fe16b7d7f" targetNamespace="http://schemas.microsoft.com/office/2006/metadata/properties" ma:root="true" ma:fieldsID="48f4b637c3afaebaac66f51a8821aa22" ns2:_="" ns3:_="">
    <xsd:import namespace="473b49af-f328-489b-8ecd-4244e6de04f0"/>
    <xsd:import namespace="79b50882-3322-48b4-b333-053fe16b7d7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73b49af-f328-489b-8ecd-4244e6de04f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188ae16c-7ba9-48a6-8659-c1e98b63ac6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b50882-3322-48b4-b333-053fe16b7d7f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c0268c27-624e-4306-99ac-d4179f28b278}" ma:internalName="TaxCatchAll" ma:showField="CatchAllData" ma:web="79b50882-3322-48b4-b333-053fe16b7d7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4C02BDF-C137-43F5-8EDE-9406195CD9F4}">
  <ds:schemaRefs>
    <ds:schemaRef ds:uri="http://schemas.microsoft.com/office/2006/metadata/properties"/>
    <ds:schemaRef ds:uri="http://schemas.microsoft.com/office/infopath/2007/PartnerControls"/>
    <ds:schemaRef ds:uri="473b49af-f328-489b-8ecd-4244e6de04f0"/>
    <ds:schemaRef ds:uri="79b50882-3322-48b4-b333-053fe16b7d7f"/>
  </ds:schemaRefs>
</ds:datastoreItem>
</file>

<file path=customXml/itemProps2.xml><?xml version="1.0" encoding="utf-8"?>
<ds:datastoreItem xmlns:ds="http://schemas.openxmlformats.org/officeDocument/2006/customXml" ds:itemID="{1EAFEC5A-641A-42A7-B7B7-3DA23CBF536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1F26B26-1F41-47DF-8ABC-EF6C82B1898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73b49af-f328-489b-8ecd-4244e6de04f0"/>
    <ds:schemaRef ds:uri="79b50882-3322-48b4-b333-053fe16b7d7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F5333D3-9CDB-4F5C-8CCE-37E4D55EAD0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38</Words>
  <Characters>21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arlac State University</vt:lpstr>
    </vt:vector>
  </TitlesOfParts>
  <Company/>
  <LinksUpToDate>false</LinksUpToDate>
  <CharactersWithSpaces>2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rlac State University</dc:title>
  <dc:creator>hp</dc:creator>
  <cp:lastModifiedBy>Nian Isaiah Conte</cp:lastModifiedBy>
  <cp:revision>6</cp:revision>
  <cp:lastPrinted>2023-10-09T03:02:00Z</cp:lastPrinted>
  <dcterms:created xsi:type="dcterms:W3CDTF">2025-06-25T03:51:00Z</dcterms:created>
  <dcterms:modified xsi:type="dcterms:W3CDTF">2025-06-27T06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1d7828bffa29c417c90b055638a97f2f53ec55f9cf1a550679c5c03484ee387</vt:lpwstr>
  </property>
  <property fmtid="{D5CDD505-2E9C-101B-9397-08002B2CF9AE}" pid="3" name="ContentTypeId">
    <vt:lpwstr>0x01010034F42B0013A7C843A127F17469687D44</vt:lpwstr>
  </property>
</Properties>
</file>